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B5106" w14:textId="619F6788" w:rsidR="009429BE" w:rsidRDefault="009429BE" w:rsidP="00D60AB3">
      <w:pPr>
        <w:rPr>
          <w:rFonts w:cstheme="minorHAnsi"/>
          <w:b/>
          <w:i/>
          <w:noProof/>
          <w:color w:val="000000" w:themeColor="text1"/>
          <w:sz w:val="56"/>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0E0FB9D4">
                <wp:simplePos x="0" y="0"/>
                <wp:positionH relativeFrom="margin">
                  <wp:posOffset>3648075</wp:posOffset>
                </wp:positionH>
                <wp:positionV relativeFrom="paragraph">
                  <wp:posOffset>278765</wp:posOffset>
                </wp:positionV>
                <wp:extent cx="2200275" cy="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2200275" cy="0"/>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97DB1F"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7.25pt,21.95pt" to="460.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" strokecolor="#c00000" strokeweight="1.5pt">
                <v:stroke joinstyle="miter"/>
                <w10:wrap anchorx="margin"/>
              </v:line>
            </w:pict>
          </mc:Fallback>
        </mc:AlternateContent>
      </w:r>
      <w:r w:rsidR="00243DCE">
        <w:rPr>
          <w:rFonts w:cstheme="minorHAnsi"/>
          <w:b/>
          <w:i/>
          <w:noProof/>
          <w:color w:val="000000" w:themeColor="text1"/>
          <w:sz w:val="56"/>
          <w:szCs w:val="24"/>
        </w:rPr>
        <w:t>Living for that Moment</w:t>
      </w:r>
    </w:p>
    <w:p w14:paraId="3FE94D99" w14:textId="330B7460" w:rsidR="00A27E19" w:rsidRDefault="00A27E19" w:rsidP="00237A9A">
      <w:pPr>
        <w:rPr>
          <w:rFonts w:cstheme="minorHAnsi"/>
          <w:b/>
          <w:i/>
          <w:sz w:val="28"/>
          <w:szCs w:val="24"/>
        </w:rPr>
      </w:pPr>
    </w:p>
    <w:p w14:paraId="70878260" w14:textId="1F634F63" w:rsidR="00E03B40" w:rsidRPr="00690154" w:rsidRDefault="00237A9A" w:rsidP="00237A9A">
      <w:pPr>
        <w:rPr>
          <w:rFonts w:cstheme="minorHAnsi"/>
          <w:b/>
          <w:i/>
          <w:sz w:val="28"/>
          <w:szCs w:val="24"/>
        </w:rPr>
      </w:pPr>
      <w:r w:rsidRPr="00690154">
        <w:rPr>
          <w:rFonts w:cstheme="minorHAnsi"/>
          <w:b/>
          <w:i/>
          <w:sz w:val="28"/>
          <w:szCs w:val="24"/>
        </w:rPr>
        <w:t>Recapping</w:t>
      </w:r>
      <w:r w:rsidR="00E03B40" w:rsidRPr="00690154">
        <w:rPr>
          <w:rFonts w:cstheme="minorHAnsi"/>
          <w:b/>
          <w:i/>
          <w:sz w:val="28"/>
          <w:szCs w:val="24"/>
        </w:rPr>
        <w:t xml:space="preserve"> Questions</w:t>
      </w:r>
    </w:p>
    <w:p w14:paraId="46FA7E8A" w14:textId="5C4032C2" w:rsidR="00290D7A" w:rsidRPr="00312B0C" w:rsidRDefault="00E03B40" w:rsidP="00237A9A">
      <w:pPr>
        <w:ind w:left="720"/>
        <w:rPr>
          <w:rFonts w:cstheme="minorHAnsi"/>
          <w:sz w:val="24"/>
          <w:szCs w:val="24"/>
        </w:rPr>
      </w:pPr>
      <w:r w:rsidRPr="001304B2">
        <w:rPr>
          <w:rFonts w:cstheme="minorHAnsi"/>
          <w:sz w:val="24"/>
          <w:szCs w:val="24"/>
        </w:rPr>
        <w:t xml:space="preserve">These </w:t>
      </w:r>
      <w:r w:rsidR="00237A9A">
        <w:rPr>
          <w:rFonts w:cstheme="minorHAnsi"/>
          <w:sz w:val="24"/>
          <w:szCs w:val="24"/>
        </w:rPr>
        <w:t>q</w:t>
      </w:r>
      <w:r w:rsidR="00E75929">
        <w:rPr>
          <w:rFonts w:cstheme="minorHAnsi"/>
          <w:sz w:val="24"/>
          <w:szCs w:val="24"/>
        </w:rPr>
        <w:t>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read passage</w:t>
      </w:r>
      <w:r w:rsidR="00237A9A">
        <w:rPr>
          <w:rFonts w:cstheme="minorHAnsi"/>
          <w:sz w:val="24"/>
          <w:szCs w:val="24"/>
        </w:rPr>
        <w:t>s</w:t>
      </w:r>
      <w:r w:rsidRPr="001304B2">
        <w:rPr>
          <w:rFonts w:cstheme="minorHAnsi"/>
          <w:sz w:val="24"/>
          <w:szCs w:val="24"/>
        </w:rPr>
        <w:t xml:space="preserve"> in </w:t>
      </w:r>
      <w:r w:rsidR="000F333A">
        <w:rPr>
          <w:rFonts w:cstheme="minorHAnsi"/>
          <w:sz w:val="24"/>
          <w:szCs w:val="24"/>
        </w:rPr>
        <w:t>their</w:t>
      </w:r>
      <w:r w:rsidRPr="001304B2">
        <w:rPr>
          <w:rFonts w:cstheme="minorHAnsi"/>
          <w:sz w:val="24"/>
          <w:szCs w:val="24"/>
        </w:rPr>
        <w:t xml:space="preserve"> entirety.</w:t>
      </w:r>
      <w:r w:rsidR="000F333A">
        <w:rPr>
          <w:rFonts w:cstheme="minorHAnsi"/>
          <w:sz w:val="24"/>
          <w:szCs w:val="24"/>
        </w:rPr>
        <w:t xml:space="preserve"> </w:t>
      </w:r>
      <w:r w:rsidRPr="001304B2">
        <w:rPr>
          <w:rFonts w:cstheme="minorHAnsi"/>
          <w:sz w:val="24"/>
          <w:szCs w:val="24"/>
        </w:rPr>
        <w:t xml:space="preserve">This </w:t>
      </w:r>
      <w:r w:rsidR="00B32E35">
        <w:rPr>
          <w:rFonts w:cstheme="minorHAnsi"/>
          <w:sz w:val="24"/>
          <w:szCs w:val="24"/>
        </w:rPr>
        <w:t xml:space="preserve">section </w:t>
      </w:r>
      <w:r w:rsidR="005C7035">
        <w:rPr>
          <w:rFonts w:cstheme="minorHAnsi"/>
          <w:sz w:val="24"/>
          <w:szCs w:val="24"/>
        </w:rPr>
        <w:t>lets you</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A17E13">
        <w:rPr>
          <w:rFonts w:cstheme="minorHAnsi"/>
          <w:sz w:val="24"/>
          <w:szCs w:val="24"/>
        </w:rPr>
        <w:t>tells</w:t>
      </w:r>
      <w:r w:rsidRPr="001304B2">
        <w:rPr>
          <w:rFonts w:cstheme="minorHAnsi"/>
          <w:sz w:val="24"/>
          <w:szCs w:val="24"/>
        </w:rPr>
        <w:t xml:space="preserve"> us through the accounts. </w:t>
      </w:r>
    </w:p>
    <w:p w14:paraId="16391DCD" w14:textId="056A83C0" w:rsidR="003241B9" w:rsidRDefault="003241B9" w:rsidP="008574C8">
      <w:pPr>
        <w:rPr>
          <w:rStyle w:val="text"/>
          <w:rFonts w:ascii="Segoe UI" w:hAnsi="Segoe UI" w:cs="Segoe UI"/>
          <w:i/>
          <w:color w:val="000000"/>
          <w:sz w:val="20"/>
          <w:szCs w:val="20"/>
          <w:shd w:val="clear" w:color="auto" w:fill="FFFFFF"/>
        </w:rPr>
      </w:pPr>
    </w:p>
    <w:p w14:paraId="426FD721" w14:textId="4DDCB244" w:rsidR="002E30CD" w:rsidRDefault="0055247D" w:rsidP="008574C8">
      <w:pPr>
        <w:rPr>
          <w:rFonts w:eastAsia="MS Mincho" w:cstheme="minorHAnsi"/>
          <w:b/>
          <w:bCs/>
          <w:iCs/>
          <w:color w:val="000000"/>
          <w:sz w:val="24"/>
          <w:szCs w:val="20"/>
        </w:rPr>
      </w:pPr>
      <w:r>
        <w:rPr>
          <w:rFonts w:eastAsia="MS Mincho" w:cstheme="minorHAnsi"/>
          <w:b/>
          <w:bCs/>
          <w:iCs/>
          <w:color w:val="000000"/>
          <w:sz w:val="24"/>
          <w:szCs w:val="20"/>
        </w:rPr>
        <w:t>What should we be doing while we wait for Jesus’ return</w:t>
      </w:r>
      <w:r w:rsidR="003241B9">
        <w:rPr>
          <w:rFonts w:eastAsia="MS Mincho" w:cstheme="minorHAnsi"/>
          <w:b/>
          <w:bCs/>
          <w:iCs/>
          <w:color w:val="000000"/>
          <w:sz w:val="24"/>
          <w:szCs w:val="20"/>
        </w:rPr>
        <w:t>?</w:t>
      </w:r>
    </w:p>
    <w:p w14:paraId="6C27E69A" w14:textId="77777777" w:rsidR="002E30CD" w:rsidRDefault="002E30CD" w:rsidP="008574C8">
      <w:pPr>
        <w:rPr>
          <w:rFonts w:eastAsia="MS Mincho" w:cstheme="minorHAnsi"/>
          <w:b/>
          <w:bCs/>
          <w:iCs/>
          <w:color w:val="000000"/>
          <w:sz w:val="24"/>
          <w:szCs w:val="20"/>
        </w:rPr>
      </w:pPr>
    </w:p>
    <w:p w14:paraId="37C096AA" w14:textId="77777777" w:rsidR="002E30CD" w:rsidRDefault="002E30CD" w:rsidP="008574C8">
      <w:pPr>
        <w:rPr>
          <w:rFonts w:eastAsia="MS Mincho" w:cstheme="minorHAnsi"/>
          <w:b/>
          <w:bCs/>
          <w:iCs/>
          <w:color w:val="000000"/>
          <w:sz w:val="24"/>
          <w:szCs w:val="20"/>
        </w:rPr>
      </w:pPr>
    </w:p>
    <w:p w14:paraId="5A02CA00" w14:textId="77777777" w:rsidR="002E30CD" w:rsidRPr="002E30CD" w:rsidRDefault="002E30CD" w:rsidP="008574C8">
      <w:pPr>
        <w:rPr>
          <w:rFonts w:eastAsia="MS Mincho" w:cstheme="minorHAnsi"/>
          <w:b/>
          <w:bCs/>
          <w:i/>
          <w:iCs/>
          <w:color w:val="000000"/>
          <w:sz w:val="24"/>
          <w:szCs w:val="20"/>
        </w:rPr>
      </w:pPr>
    </w:p>
    <w:p w14:paraId="75DC1A3E" w14:textId="149E0BD1" w:rsidR="000E4474" w:rsidRPr="000E4474" w:rsidRDefault="0055247D" w:rsidP="002E30CD">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Why do people need to know Jesus and why isn’t this something we should put off until later</w:t>
      </w:r>
      <w:r w:rsidR="000E4474">
        <w:rPr>
          <w:rFonts w:ascii="Calibri" w:eastAsia="Times" w:hAnsi="Calibri" w:cs="Times"/>
          <w:b/>
          <w:color w:val="000000"/>
          <w:sz w:val="24"/>
          <w:szCs w:val="24"/>
          <w:u w:color="000000"/>
          <w:bdr w:val="nil"/>
        </w:rPr>
        <w:t>?</w:t>
      </w:r>
    </w:p>
    <w:p w14:paraId="0011BD20" w14:textId="439122DB" w:rsidR="002E30CD" w:rsidRPr="002E30CD" w:rsidRDefault="002E30CD" w:rsidP="002E30CD">
      <w:pPr>
        <w:rPr>
          <w:rFonts w:ascii="Calibri" w:eastAsia="Times" w:hAnsi="Calibri" w:cs="Times"/>
          <w:b/>
          <w:color w:val="000000"/>
          <w:sz w:val="24"/>
          <w:szCs w:val="24"/>
          <w:u w:color="000000"/>
          <w:bdr w:val="nil"/>
        </w:rPr>
      </w:pPr>
    </w:p>
    <w:p w14:paraId="31F3082C" w14:textId="538D5494" w:rsidR="002E30CD" w:rsidRPr="002E30CD" w:rsidRDefault="002E30CD" w:rsidP="002E30CD">
      <w:pPr>
        <w:rPr>
          <w:rFonts w:ascii="Calibri" w:eastAsia="Times" w:hAnsi="Calibri" w:cs="Times"/>
          <w:b/>
          <w:color w:val="000000"/>
          <w:sz w:val="24"/>
          <w:szCs w:val="24"/>
          <w:u w:color="000000"/>
          <w:bdr w:val="nil"/>
        </w:rPr>
      </w:pPr>
    </w:p>
    <w:p w14:paraId="6FF28E60" w14:textId="77777777" w:rsidR="002E30CD" w:rsidRPr="002E30CD" w:rsidRDefault="002E30CD" w:rsidP="002E30CD">
      <w:pPr>
        <w:rPr>
          <w:rFonts w:ascii="Calibri" w:eastAsia="Times" w:hAnsi="Calibri" w:cs="Times"/>
          <w:b/>
          <w:color w:val="000000"/>
          <w:sz w:val="24"/>
          <w:szCs w:val="24"/>
          <w:u w:color="000000"/>
          <w:bdr w:val="nil"/>
        </w:rPr>
      </w:pPr>
    </w:p>
    <w:p w14:paraId="572586B7" w14:textId="08AC7A88" w:rsidR="002E30CD" w:rsidRPr="002E30CD" w:rsidRDefault="002E30CD" w:rsidP="002E30CD">
      <w:pPr>
        <w:rPr>
          <w:rFonts w:ascii="Calibri" w:eastAsia="Times" w:hAnsi="Calibri" w:cs="Times"/>
          <w:b/>
          <w:color w:val="000000"/>
          <w:sz w:val="24"/>
          <w:szCs w:val="24"/>
          <w:u w:color="000000"/>
          <w:bdr w:val="nil"/>
        </w:rPr>
      </w:pPr>
      <w:r w:rsidRPr="002E30CD">
        <w:rPr>
          <w:rFonts w:ascii="Calibri" w:eastAsia="Times" w:hAnsi="Calibri" w:cs="Times"/>
          <w:b/>
          <w:color w:val="000000"/>
          <w:sz w:val="24"/>
          <w:szCs w:val="24"/>
          <w:u w:color="000000"/>
          <w:bdr w:val="nil"/>
        </w:rPr>
        <w:t xml:space="preserve">Why </w:t>
      </w:r>
      <w:r w:rsidR="0055247D">
        <w:rPr>
          <w:rFonts w:ascii="Calibri" w:eastAsia="Times" w:hAnsi="Calibri" w:cs="Times"/>
          <w:b/>
          <w:color w:val="000000"/>
          <w:sz w:val="24"/>
          <w:szCs w:val="24"/>
          <w:u w:color="000000"/>
          <w:bdr w:val="nil"/>
        </w:rPr>
        <w:t>is it important for believers to grow in their faith?</w:t>
      </w:r>
    </w:p>
    <w:p w14:paraId="4CDB652D" w14:textId="77777777" w:rsidR="002E30CD" w:rsidRDefault="002E30CD" w:rsidP="008574C8">
      <w:pPr>
        <w:rPr>
          <w:rFonts w:eastAsia="MS Mincho" w:cstheme="minorHAnsi"/>
          <w:b/>
          <w:bCs/>
          <w:iCs/>
          <w:color w:val="000000"/>
          <w:sz w:val="24"/>
          <w:szCs w:val="20"/>
        </w:rPr>
      </w:pPr>
    </w:p>
    <w:p w14:paraId="52AE9018" w14:textId="55ADAFDB" w:rsidR="007879FE" w:rsidRDefault="007879FE" w:rsidP="007879FE">
      <w:pPr>
        <w:rPr>
          <w:rFonts w:ascii="Calibri" w:hAnsi="Calibri"/>
          <w:b/>
          <w:bCs/>
          <w:sz w:val="24"/>
          <w:szCs w:val="24"/>
        </w:rPr>
      </w:pPr>
    </w:p>
    <w:p w14:paraId="58A3FFD2" w14:textId="64A50B3F" w:rsidR="002E30C7" w:rsidRDefault="002E30C7" w:rsidP="0026581E">
      <w:pPr>
        <w:rPr>
          <w:rFonts w:eastAsia="MS Mincho" w:cstheme="minorHAnsi"/>
          <w:b/>
          <w:bCs/>
          <w:iCs/>
          <w:color w:val="000000"/>
          <w:sz w:val="24"/>
          <w:szCs w:val="20"/>
        </w:rPr>
      </w:pPr>
    </w:p>
    <w:p w14:paraId="57E5361C" w14:textId="0F59B4E1" w:rsidR="007879FE" w:rsidRDefault="007879FE" w:rsidP="0026581E">
      <w:pPr>
        <w:rPr>
          <w:rFonts w:eastAsia="MS Mincho" w:cstheme="minorHAnsi"/>
          <w:b/>
          <w:bCs/>
          <w:iCs/>
          <w:color w:val="000000"/>
          <w:sz w:val="24"/>
          <w:szCs w:val="20"/>
        </w:rPr>
      </w:pPr>
    </w:p>
    <w:p w14:paraId="52725335" w14:textId="06EF0C79" w:rsidR="007879FE" w:rsidRDefault="007879FE" w:rsidP="0026581E">
      <w:pPr>
        <w:rPr>
          <w:rFonts w:eastAsia="MS Mincho" w:cstheme="minorHAnsi"/>
          <w:b/>
          <w:bCs/>
          <w:iCs/>
          <w:color w:val="000000"/>
          <w:sz w:val="24"/>
          <w:szCs w:val="20"/>
        </w:rPr>
      </w:pPr>
    </w:p>
    <w:p w14:paraId="24D67511" w14:textId="2D68B4F9" w:rsidR="00C363D1" w:rsidRPr="00690154" w:rsidRDefault="00237A9A" w:rsidP="00D10CDA">
      <w:pPr>
        <w:rPr>
          <w:rFonts w:eastAsia="Times New Roman" w:cstheme="minorHAnsi"/>
          <w:b/>
          <w:i/>
          <w:color w:val="000000" w:themeColor="text1"/>
          <w:sz w:val="24"/>
        </w:rPr>
      </w:pPr>
      <w:r w:rsidRPr="00690154">
        <w:rPr>
          <w:rFonts w:cstheme="minorHAnsi"/>
          <w:b/>
          <w:i/>
          <w:sz w:val="28"/>
          <w:szCs w:val="24"/>
        </w:rPr>
        <w:t>Discussion</w:t>
      </w:r>
      <w:r w:rsidR="00E03B40" w:rsidRPr="00690154">
        <w:rPr>
          <w:rFonts w:cstheme="minorHAnsi"/>
          <w:b/>
          <w:i/>
          <w:sz w:val="28"/>
          <w:szCs w:val="24"/>
        </w:rPr>
        <w:t xml:space="preserve"> Question </w:t>
      </w:r>
    </w:p>
    <w:p w14:paraId="264A4280" w14:textId="375C44F8" w:rsidR="00304A68" w:rsidRDefault="000F333A" w:rsidP="00237A9A">
      <w:pPr>
        <w:pStyle w:val="Body"/>
        <w:ind w:left="720"/>
        <w:rPr>
          <w:rFonts w:asciiTheme="minorHAnsi" w:hAnsiTheme="minorHAnsi" w:cstheme="minorHAnsi"/>
          <w:szCs w:val="24"/>
        </w:rPr>
      </w:pPr>
      <w:r>
        <w:rPr>
          <w:rFonts w:asciiTheme="minorHAnsi" w:hAnsiTheme="minorHAnsi" w:cstheme="minorHAnsi"/>
          <w:szCs w:val="24"/>
        </w:rPr>
        <w:t>To</w:t>
      </w:r>
      <w:r w:rsidR="00237A9A">
        <w:rPr>
          <w:rFonts w:asciiTheme="minorHAnsi" w:hAnsiTheme="minorHAnsi" w:cstheme="minorHAnsi"/>
          <w:szCs w:val="24"/>
        </w:rPr>
        <w:t xml:space="preserve"> drive discussion, </w:t>
      </w:r>
      <w:r>
        <w:rPr>
          <w:rFonts w:asciiTheme="minorHAnsi" w:hAnsiTheme="minorHAnsi" w:cstheme="minorHAnsi"/>
          <w:szCs w:val="24"/>
        </w:rPr>
        <w:t xml:space="preserve">you should not answer </w:t>
      </w:r>
      <w:r w:rsidR="00237A9A">
        <w:rPr>
          <w:rFonts w:asciiTheme="minorHAnsi" w:hAnsiTheme="minorHAnsi" w:cstheme="minorHAnsi"/>
          <w:szCs w:val="24"/>
        </w:rPr>
        <w:t xml:space="preserve">the questions </w:t>
      </w:r>
      <w:r>
        <w:rPr>
          <w:rFonts w:asciiTheme="minorHAnsi" w:hAnsiTheme="minorHAnsi" w:cstheme="minorHAnsi"/>
          <w:szCs w:val="24"/>
        </w:rPr>
        <w:t xml:space="preserve">in this section </w:t>
      </w:r>
      <w:r w:rsidR="00237A9A">
        <w:rPr>
          <w:rFonts w:asciiTheme="minorHAnsi" w:hAnsiTheme="minorHAnsi" w:cstheme="minorHAnsi"/>
          <w:szCs w:val="24"/>
        </w:rPr>
        <w:t xml:space="preserve">with a yes or no. the goal is to </w:t>
      </w:r>
      <w:r w:rsidR="00E03B40" w:rsidRPr="0020007D">
        <w:rPr>
          <w:rFonts w:asciiTheme="minorHAnsi" w:hAnsiTheme="minorHAnsi" w:cstheme="minorHAnsi"/>
          <w:szCs w:val="24"/>
        </w:rPr>
        <w:t>reflect</w:t>
      </w:r>
      <w:r>
        <w:rPr>
          <w:rFonts w:asciiTheme="minorHAnsi" w:hAnsiTheme="minorHAnsi" w:cstheme="minorHAnsi"/>
          <w:szCs w:val="24"/>
        </w:rPr>
        <w:t xml:space="preserve"> and</w:t>
      </w:r>
      <w:r w:rsidR="009C0C32">
        <w:rPr>
          <w:rFonts w:asciiTheme="minorHAnsi" w:hAnsiTheme="minorHAnsi" w:cstheme="minorHAnsi"/>
          <w:szCs w:val="24"/>
        </w:rPr>
        <w:t xml:space="preserve"> </w:t>
      </w:r>
      <w:r w:rsidR="00237A9A">
        <w:rPr>
          <w:rFonts w:asciiTheme="minorHAnsi" w:hAnsiTheme="minorHAnsi" w:cstheme="minorHAnsi"/>
          <w:szCs w:val="24"/>
        </w:rPr>
        <w:t>discuss biblical views</w:t>
      </w:r>
      <w:r w:rsidR="00E03B40" w:rsidRPr="0020007D">
        <w:rPr>
          <w:rFonts w:asciiTheme="minorHAnsi" w:hAnsiTheme="minorHAnsi" w:cstheme="minorHAnsi"/>
          <w:szCs w:val="24"/>
        </w:rPr>
        <w:t xml:space="preserve"> on what is going on in your life and the world around you</w:t>
      </w:r>
      <w:r w:rsidR="00237A9A">
        <w:rPr>
          <w:rFonts w:asciiTheme="minorHAnsi" w:hAnsiTheme="minorHAnsi" w:cstheme="minorHAnsi"/>
          <w:szCs w:val="24"/>
        </w:rPr>
        <w:t>.</w:t>
      </w:r>
      <w:r>
        <w:rPr>
          <w:rFonts w:asciiTheme="minorHAnsi" w:hAnsiTheme="minorHAnsi" w:cstheme="minorHAnsi"/>
          <w:szCs w:val="24"/>
        </w:rPr>
        <w:t xml:space="preserve"> </w:t>
      </w:r>
      <w:r w:rsidR="00E03B40" w:rsidRPr="0020007D">
        <w:rPr>
          <w:rFonts w:asciiTheme="minorHAnsi" w:hAnsiTheme="minorHAnsi" w:cstheme="minorHAnsi"/>
          <w:szCs w:val="24"/>
        </w:rPr>
        <w:t>Take your time thinking through each of these questions.</w:t>
      </w:r>
      <w:r w:rsidR="00816154">
        <w:rPr>
          <w:rFonts w:asciiTheme="minorHAnsi" w:hAnsiTheme="minorHAnsi" w:cstheme="minorHAnsi"/>
          <w:szCs w:val="24"/>
        </w:rPr>
        <w:t xml:space="preserve"> </w:t>
      </w:r>
    </w:p>
    <w:p w14:paraId="69CEA0B4" w14:textId="187BD5AE" w:rsidR="00167099" w:rsidRPr="00F753AE" w:rsidRDefault="005C7035" w:rsidP="00237A9A">
      <w:pPr>
        <w:pStyle w:val="Body"/>
        <w:ind w:left="720"/>
        <w:rPr>
          <w:rFonts w:asciiTheme="minorHAnsi" w:hAnsiTheme="minorHAnsi" w:cstheme="minorHAnsi"/>
          <w:szCs w:val="24"/>
        </w:rPr>
      </w:pPr>
      <w:r w:rsidRPr="00F753AE">
        <w:rPr>
          <w:rFonts w:asciiTheme="minorHAnsi" w:hAnsiTheme="minorHAnsi" w:cstheme="minorHAnsi"/>
          <w:szCs w:val="24"/>
        </w:rPr>
        <w:tab/>
      </w:r>
    </w:p>
    <w:p w14:paraId="600EA3CB" w14:textId="673F3F40" w:rsidR="002E30CD" w:rsidRDefault="00535EAA" w:rsidP="002E30CD">
      <w:pPr>
        <w:rPr>
          <w:rFonts w:cstheme="minorHAnsi"/>
          <w:b/>
          <w:sz w:val="24"/>
          <w:szCs w:val="24"/>
        </w:rPr>
      </w:pPr>
      <w:r>
        <w:rPr>
          <w:rFonts w:eastAsia="MS Mincho" w:cstheme="minorHAnsi"/>
          <w:b/>
          <w:bCs/>
          <w:iCs/>
          <w:color w:val="000000"/>
          <w:sz w:val="24"/>
          <w:szCs w:val="20"/>
        </w:rPr>
        <w:t xml:space="preserve">If you have put your faith in Jesus </w:t>
      </w:r>
      <w:r w:rsidR="00243DCE">
        <w:rPr>
          <w:rFonts w:eastAsia="MS Mincho" w:cstheme="minorHAnsi"/>
          <w:b/>
          <w:bCs/>
          <w:iCs/>
          <w:color w:val="000000"/>
          <w:sz w:val="24"/>
          <w:szCs w:val="20"/>
        </w:rPr>
        <w:t>I</w:t>
      </w:r>
      <w:r w:rsidR="00243DCE" w:rsidRPr="00243DCE">
        <w:rPr>
          <w:rFonts w:eastAsia="MS Mincho" w:cstheme="minorHAnsi"/>
          <w:b/>
          <w:bCs/>
          <w:iCs/>
          <w:color w:val="000000"/>
          <w:sz w:val="24"/>
          <w:szCs w:val="20"/>
        </w:rPr>
        <w:t xml:space="preserve">s your faith the same or has it grown weaker or stronger? </w:t>
      </w:r>
      <w:r>
        <w:rPr>
          <w:rFonts w:eastAsia="MS Mincho" w:cstheme="minorHAnsi"/>
          <w:b/>
          <w:bCs/>
          <w:iCs/>
          <w:color w:val="000000"/>
          <w:sz w:val="24"/>
          <w:szCs w:val="20"/>
        </w:rPr>
        <w:t xml:space="preserve">What things have held back or hindered your growth and what has helped it? </w:t>
      </w:r>
    </w:p>
    <w:p w14:paraId="0A019CB1" w14:textId="7AE4D79D" w:rsidR="002E30CD" w:rsidRDefault="002E30CD" w:rsidP="002E30CD">
      <w:pPr>
        <w:rPr>
          <w:rFonts w:cstheme="minorHAnsi"/>
          <w:b/>
          <w:sz w:val="24"/>
          <w:szCs w:val="24"/>
        </w:rPr>
      </w:pPr>
    </w:p>
    <w:p w14:paraId="38308D69" w14:textId="77777777" w:rsidR="002E30CD" w:rsidRDefault="002E30CD" w:rsidP="002E30CD">
      <w:pPr>
        <w:rPr>
          <w:rFonts w:cstheme="minorHAnsi"/>
          <w:b/>
          <w:sz w:val="24"/>
          <w:szCs w:val="24"/>
        </w:rPr>
      </w:pPr>
    </w:p>
    <w:p w14:paraId="2CAE8CB2" w14:textId="624D1B63" w:rsidR="002E30CD" w:rsidRDefault="002E30CD" w:rsidP="002E30CD">
      <w:pPr>
        <w:rPr>
          <w:rFonts w:cstheme="minorHAnsi"/>
          <w:b/>
          <w:sz w:val="24"/>
          <w:szCs w:val="24"/>
        </w:rPr>
      </w:pPr>
    </w:p>
    <w:p w14:paraId="43209F79" w14:textId="311DE254" w:rsidR="0055247D" w:rsidRDefault="0055247D" w:rsidP="002E30CD">
      <w:pPr>
        <w:rPr>
          <w:rFonts w:cstheme="minorHAnsi"/>
          <w:b/>
          <w:sz w:val="24"/>
          <w:szCs w:val="24"/>
        </w:rPr>
      </w:pPr>
    </w:p>
    <w:p w14:paraId="62807021" w14:textId="77777777" w:rsidR="00F66BBA" w:rsidRDefault="00F66BBA" w:rsidP="002E30CD">
      <w:pPr>
        <w:rPr>
          <w:rFonts w:cstheme="minorHAnsi"/>
          <w:b/>
          <w:sz w:val="24"/>
          <w:szCs w:val="24"/>
        </w:rPr>
      </w:pPr>
    </w:p>
    <w:p w14:paraId="3F585C5C" w14:textId="7826EEE2" w:rsidR="002E30CD" w:rsidRPr="002E30CD" w:rsidRDefault="00535EAA" w:rsidP="002E30CD">
      <w:pPr>
        <w:rPr>
          <w:rFonts w:cstheme="minorHAnsi"/>
          <w:b/>
          <w:sz w:val="24"/>
          <w:szCs w:val="24"/>
        </w:rPr>
      </w:pPr>
      <w:r>
        <w:rPr>
          <w:rFonts w:cstheme="minorHAnsi"/>
          <w:b/>
          <w:sz w:val="24"/>
          <w:szCs w:val="24"/>
        </w:rPr>
        <w:t>Why is it so important for us to live in a way that is consistent with the truths about Jesus that we say we believe</w:t>
      </w:r>
      <w:r w:rsidR="001B77F2">
        <w:rPr>
          <w:rFonts w:cstheme="minorHAnsi"/>
          <w:b/>
          <w:sz w:val="24"/>
          <w:szCs w:val="24"/>
        </w:rPr>
        <w:t>?</w:t>
      </w:r>
    </w:p>
    <w:p w14:paraId="2355EDF7" w14:textId="77777777" w:rsidR="002E30CD" w:rsidRDefault="002E30CD" w:rsidP="002E30CD">
      <w:pPr>
        <w:rPr>
          <w:rFonts w:ascii="Calibri" w:eastAsia="Times" w:hAnsi="Calibri" w:cs="Times"/>
          <w:b/>
          <w:color w:val="000000"/>
          <w:sz w:val="24"/>
          <w:szCs w:val="24"/>
          <w:u w:color="000000"/>
          <w:bdr w:val="nil"/>
        </w:rPr>
      </w:pPr>
    </w:p>
    <w:p w14:paraId="0782F97F" w14:textId="5592BE1F" w:rsidR="003C23A7" w:rsidRDefault="003C23A7">
      <w:pPr>
        <w:rPr>
          <w:rFonts w:ascii="Calibri" w:eastAsia="Times" w:hAnsi="Calibri" w:cs="Times"/>
          <w:b/>
          <w:color w:val="000000"/>
          <w:sz w:val="24"/>
          <w:szCs w:val="24"/>
          <w:u w:color="000000"/>
          <w:bdr w:val="nil"/>
        </w:rPr>
      </w:pPr>
    </w:p>
    <w:p w14:paraId="79948AF1" w14:textId="52A33E07" w:rsidR="0055247D" w:rsidRDefault="0055247D">
      <w:pPr>
        <w:rPr>
          <w:rFonts w:ascii="Calibri" w:eastAsia="Times" w:hAnsi="Calibri" w:cs="Times"/>
          <w:b/>
          <w:color w:val="000000"/>
          <w:sz w:val="24"/>
          <w:szCs w:val="24"/>
          <w:u w:color="000000"/>
          <w:bdr w:val="nil"/>
        </w:rPr>
      </w:pPr>
    </w:p>
    <w:p w14:paraId="5B8F83C2" w14:textId="066392C5" w:rsidR="0055247D" w:rsidRDefault="0055247D">
      <w:pPr>
        <w:rPr>
          <w:rFonts w:ascii="Calibri" w:eastAsia="Times" w:hAnsi="Calibri" w:cs="Times"/>
          <w:b/>
          <w:color w:val="000000"/>
          <w:sz w:val="24"/>
          <w:szCs w:val="24"/>
          <w:u w:color="000000"/>
          <w:bdr w:val="nil"/>
        </w:rPr>
      </w:pPr>
    </w:p>
    <w:p w14:paraId="350237A7" w14:textId="77777777" w:rsidR="00F66BBA" w:rsidRDefault="00F66BBA">
      <w:pPr>
        <w:rPr>
          <w:rFonts w:ascii="Calibri" w:eastAsia="Times" w:hAnsi="Calibri" w:cs="Times"/>
          <w:b/>
          <w:color w:val="000000"/>
          <w:sz w:val="24"/>
          <w:szCs w:val="24"/>
          <w:u w:color="000000"/>
          <w:bdr w:val="nil"/>
        </w:rPr>
      </w:pPr>
    </w:p>
    <w:p w14:paraId="49640DB5" w14:textId="77777777" w:rsidR="0055247D" w:rsidRDefault="0055247D">
      <w:pPr>
        <w:rPr>
          <w:rFonts w:ascii="Calibri" w:eastAsia="Times" w:hAnsi="Calibri" w:cs="Times"/>
          <w:b/>
          <w:color w:val="000000"/>
          <w:sz w:val="24"/>
          <w:szCs w:val="24"/>
          <w:u w:color="000000"/>
          <w:bdr w:val="nil"/>
        </w:rPr>
      </w:pPr>
    </w:p>
    <w:p w14:paraId="5B5B2F87" w14:textId="14D120E4" w:rsidR="007A7BDE" w:rsidRDefault="007A7BDE">
      <w:pPr>
        <w:rPr>
          <w:rFonts w:ascii="Calibri" w:eastAsia="Times" w:hAnsi="Calibri" w:cs="Times"/>
          <w:b/>
          <w:color w:val="000000"/>
          <w:sz w:val="24"/>
          <w:szCs w:val="24"/>
          <w:u w:color="000000"/>
          <w:bdr w:val="nil"/>
        </w:rPr>
      </w:pPr>
    </w:p>
    <w:p w14:paraId="284AFBB5" w14:textId="5705FE51" w:rsidR="00E03B40" w:rsidRPr="00690154" w:rsidRDefault="00E03B40" w:rsidP="00E03B40">
      <w:pPr>
        <w:pStyle w:val="Body"/>
        <w:rPr>
          <w:rFonts w:asciiTheme="minorHAnsi" w:hAnsiTheme="minorHAnsi" w:cstheme="minorHAnsi"/>
          <w:b/>
          <w:i/>
          <w:sz w:val="28"/>
          <w:szCs w:val="24"/>
        </w:rPr>
      </w:pPr>
      <w:r w:rsidRPr="00690154">
        <w:rPr>
          <w:rFonts w:asciiTheme="minorHAnsi" w:hAnsiTheme="minorHAnsi" w:cstheme="minorHAnsi"/>
          <w:b/>
          <w:i/>
          <w:sz w:val="28"/>
          <w:szCs w:val="24"/>
        </w:rPr>
        <w:t>Application Questions</w:t>
      </w:r>
    </w:p>
    <w:p w14:paraId="179321EF" w14:textId="731D049F" w:rsidR="008162DB" w:rsidRDefault="00E03B40" w:rsidP="00237A9A">
      <w:pPr>
        <w:pStyle w:val="Body"/>
        <w:ind w:left="720"/>
        <w:rPr>
          <w:rFonts w:asciiTheme="minorHAnsi" w:hAnsiTheme="minorHAnsi" w:cstheme="minorHAnsi"/>
          <w:szCs w:val="24"/>
        </w:rPr>
      </w:pPr>
      <w:r w:rsidRPr="001304B2">
        <w:rPr>
          <w:rFonts w:asciiTheme="minorHAnsi" w:hAnsiTheme="minorHAnsi" w:cstheme="minorHAnsi"/>
          <w:szCs w:val="24"/>
        </w:rPr>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DD2896">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w:t>
      </w:r>
      <w:r w:rsidR="000F333A">
        <w:rPr>
          <w:rFonts w:asciiTheme="minorHAnsi" w:hAnsiTheme="minorHAnsi" w:cstheme="minorHAnsi"/>
          <w:szCs w:val="24"/>
        </w:rPr>
        <w:t xml:space="preserve"> </w:t>
      </w:r>
      <w:r w:rsidRPr="001304B2">
        <w:rPr>
          <w:rFonts w:asciiTheme="minorHAnsi" w:hAnsiTheme="minorHAnsi" w:cstheme="minorHAnsi"/>
          <w:szCs w:val="24"/>
        </w:rPr>
        <w:t xml:space="preserve">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w:t>
      </w:r>
      <w:r w:rsidR="0093456B">
        <w:rPr>
          <w:rFonts w:asciiTheme="minorHAnsi" w:hAnsiTheme="minorHAnsi" w:cstheme="minorHAnsi"/>
          <w:szCs w:val="24"/>
        </w:rPr>
        <w:t>figure</w:t>
      </w:r>
      <w:r w:rsidRPr="001304B2">
        <w:rPr>
          <w:rFonts w:asciiTheme="minorHAnsi" w:hAnsiTheme="minorHAnsi" w:cstheme="minorHAnsi"/>
          <w:szCs w:val="24"/>
        </w:rPr>
        <w:t xml:space="preserve"> out how </w:t>
      </w:r>
      <w:r w:rsidR="00DD2896">
        <w:rPr>
          <w:rFonts w:asciiTheme="minorHAnsi" w:hAnsiTheme="minorHAnsi" w:cstheme="minorHAnsi"/>
          <w:szCs w:val="24"/>
        </w:rPr>
        <w:t>God’s</w:t>
      </w:r>
      <w:r w:rsidRPr="001304B2">
        <w:rPr>
          <w:rFonts w:asciiTheme="minorHAnsi" w:hAnsiTheme="minorHAnsi" w:cstheme="minorHAnsi"/>
          <w:szCs w:val="24"/>
        </w:rPr>
        <w:t xml:space="preserve"> word </w:t>
      </w:r>
      <w:r w:rsidR="00626CDB">
        <w:rPr>
          <w:rFonts w:asciiTheme="minorHAnsi" w:hAnsiTheme="minorHAnsi" w:cstheme="minorHAnsi"/>
          <w:szCs w:val="24"/>
        </w:rPr>
        <w:t>will</w:t>
      </w:r>
      <w:r w:rsidRPr="001304B2">
        <w:rPr>
          <w:rFonts w:asciiTheme="minorHAnsi" w:hAnsiTheme="minorHAnsi" w:cstheme="minorHAnsi"/>
          <w:szCs w:val="24"/>
        </w:rPr>
        <w:t xml:space="preserve"> change your life. </w:t>
      </w:r>
    </w:p>
    <w:p w14:paraId="6F46833F" w14:textId="2826ED4B" w:rsidR="008162DB" w:rsidRDefault="008162DB" w:rsidP="008162DB">
      <w:pPr>
        <w:pStyle w:val="Body"/>
        <w:rPr>
          <w:rFonts w:asciiTheme="minorHAnsi" w:hAnsiTheme="minorHAnsi" w:cstheme="minorHAnsi"/>
          <w:szCs w:val="24"/>
        </w:rPr>
      </w:pPr>
    </w:p>
    <w:p w14:paraId="662792F4" w14:textId="678D4047" w:rsidR="002E30CD" w:rsidRDefault="00F66BBA" w:rsidP="002E30CD">
      <w:pPr>
        <w:rPr>
          <w:rStyle w:val="text"/>
          <w:rFonts w:ascii="Segoe UI" w:eastAsia="ヒラギノ角ゴ Pro W3" w:hAnsi="Segoe UI" w:cs="Segoe UI"/>
          <w:i/>
          <w:color w:val="000000"/>
          <w:szCs w:val="20"/>
          <w:shd w:val="clear" w:color="auto" w:fill="FFFFFF"/>
        </w:rPr>
      </w:pPr>
      <w:r w:rsidRPr="00F66BBA">
        <w:rPr>
          <w:rStyle w:val="text"/>
          <w:rFonts w:ascii="Segoe UI" w:eastAsia="ヒラギノ角ゴ Pro W3" w:hAnsi="Segoe UI" w:cs="Segoe UI"/>
          <w:i/>
          <w:color w:val="000000"/>
          <w:szCs w:val="20"/>
          <w:shd w:val="clear" w:color="auto" w:fill="FFFFFF"/>
        </w:rPr>
        <w:t>11 For the grace of God has appeared that offers salvation to all people. 12 It teaches us to say “No” to ungodliness and worldly passions, and to live self-controlled, upright and godly lives in this present age, 13 while we wait for the blessed hope—the appearing of the glory of our great God and Savior, Jesus Christ,</w:t>
      </w:r>
    </w:p>
    <w:p w14:paraId="30E7C4D4" w14:textId="7996E96D" w:rsidR="00F66BBA" w:rsidRDefault="00F66BBA" w:rsidP="00F66BBA">
      <w:pPr>
        <w:jc w:val="right"/>
        <w:rPr>
          <w:rFonts w:ascii="Calibri" w:eastAsia="Times" w:hAnsi="Calibri" w:cs="Times"/>
          <w:b/>
          <w:i/>
          <w:color w:val="000000"/>
          <w:sz w:val="24"/>
          <w:szCs w:val="24"/>
          <w:u w:color="000000"/>
          <w:bdr w:val="nil"/>
        </w:rPr>
      </w:pPr>
      <w:r>
        <w:rPr>
          <w:rStyle w:val="text"/>
          <w:rFonts w:ascii="Segoe UI" w:eastAsia="ヒラギノ角ゴ Pro W3" w:hAnsi="Segoe UI" w:cs="Segoe UI"/>
          <w:i/>
          <w:color w:val="000000"/>
          <w:szCs w:val="20"/>
          <w:shd w:val="clear" w:color="auto" w:fill="FFFFFF"/>
        </w:rPr>
        <w:t>Titus 2:11-13</w:t>
      </w:r>
    </w:p>
    <w:p w14:paraId="1ED7635C" w14:textId="2D7D852C" w:rsidR="006D4957" w:rsidRDefault="00EF6D0A" w:rsidP="002E30CD">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What steps can you take to make regular spiritual growth a reality in your life</w:t>
      </w:r>
      <w:r w:rsidR="006D4957">
        <w:rPr>
          <w:rFonts w:ascii="Calibri" w:eastAsia="Times" w:hAnsi="Calibri" w:cs="Times"/>
          <w:b/>
          <w:color w:val="000000"/>
          <w:sz w:val="24"/>
          <w:szCs w:val="24"/>
          <w:u w:color="000000"/>
          <w:bdr w:val="nil"/>
        </w:rPr>
        <w:t>?</w:t>
      </w:r>
    </w:p>
    <w:p w14:paraId="6C1DD17C" w14:textId="4EFA67CD" w:rsidR="006D4957" w:rsidRDefault="006D4957" w:rsidP="002E30CD">
      <w:pPr>
        <w:rPr>
          <w:rFonts w:ascii="Calibri" w:eastAsia="Times" w:hAnsi="Calibri" w:cs="Times"/>
          <w:b/>
          <w:color w:val="000000"/>
          <w:sz w:val="24"/>
          <w:szCs w:val="24"/>
          <w:u w:color="000000"/>
          <w:bdr w:val="nil"/>
        </w:rPr>
      </w:pPr>
    </w:p>
    <w:p w14:paraId="776CF0B8" w14:textId="77777777" w:rsidR="006D4957" w:rsidRDefault="006D4957" w:rsidP="002E30CD">
      <w:pPr>
        <w:rPr>
          <w:rFonts w:ascii="Calibri" w:eastAsia="Times" w:hAnsi="Calibri" w:cs="Times"/>
          <w:b/>
          <w:color w:val="000000"/>
          <w:sz w:val="24"/>
          <w:szCs w:val="24"/>
          <w:u w:color="000000"/>
          <w:bdr w:val="nil"/>
        </w:rPr>
      </w:pPr>
    </w:p>
    <w:p w14:paraId="7E834105" w14:textId="77777777" w:rsidR="006D4957" w:rsidRDefault="006D4957" w:rsidP="002E30CD">
      <w:pPr>
        <w:rPr>
          <w:rFonts w:ascii="Calibri" w:eastAsia="Times" w:hAnsi="Calibri" w:cs="Times"/>
          <w:b/>
          <w:color w:val="000000"/>
          <w:sz w:val="24"/>
          <w:szCs w:val="24"/>
          <w:u w:color="000000"/>
          <w:bdr w:val="nil"/>
        </w:rPr>
      </w:pPr>
    </w:p>
    <w:p w14:paraId="33528941" w14:textId="77777777" w:rsidR="006D4957" w:rsidRDefault="006D4957" w:rsidP="002E30CD">
      <w:pPr>
        <w:rPr>
          <w:rFonts w:ascii="Calibri" w:eastAsia="Times" w:hAnsi="Calibri" w:cs="Times"/>
          <w:b/>
          <w:color w:val="000000"/>
          <w:sz w:val="24"/>
          <w:szCs w:val="24"/>
          <w:u w:color="000000"/>
          <w:bdr w:val="nil"/>
        </w:rPr>
      </w:pPr>
    </w:p>
    <w:p w14:paraId="3BC16191" w14:textId="77777777" w:rsidR="006D4957" w:rsidRDefault="006D4957" w:rsidP="002E30CD">
      <w:pPr>
        <w:rPr>
          <w:rFonts w:ascii="Calibri" w:eastAsia="Times" w:hAnsi="Calibri" w:cs="Times"/>
          <w:b/>
          <w:color w:val="000000"/>
          <w:sz w:val="24"/>
          <w:szCs w:val="24"/>
          <w:u w:color="000000"/>
          <w:bdr w:val="nil"/>
        </w:rPr>
      </w:pPr>
    </w:p>
    <w:p w14:paraId="6E72741A" w14:textId="6DA51950" w:rsidR="002E30CD" w:rsidRPr="00A221C1" w:rsidRDefault="00EF6D0A" w:rsidP="002E30CD">
      <w:pPr>
        <w:rPr>
          <w:rFonts w:ascii="Calibri" w:eastAsia="Times" w:hAnsi="Calibri" w:cs="Times"/>
          <w:b/>
          <w:color w:val="000000"/>
          <w:sz w:val="24"/>
          <w:szCs w:val="24"/>
          <w:u w:color="000000"/>
          <w:bdr w:val="nil"/>
        </w:rPr>
      </w:pPr>
      <w:r>
        <w:rPr>
          <w:rFonts w:ascii="Calibri" w:eastAsia="Times" w:hAnsi="Calibri" w:cs="Times"/>
          <w:b/>
          <w:color w:val="000000"/>
          <w:sz w:val="24"/>
          <w:szCs w:val="24"/>
          <w:u w:color="000000"/>
          <w:bdr w:val="nil"/>
        </w:rPr>
        <w:t>Today we talked about how we should live while we wait for Christ’s return. Compare that way of living with the way you live your life. What things do you need to change about your life to live as scripture says we should?</w:t>
      </w:r>
    </w:p>
    <w:p w14:paraId="27B428CC" w14:textId="458DE0D7" w:rsidR="002E30CD" w:rsidRDefault="002E30CD" w:rsidP="002E30CD">
      <w:pPr>
        <w:rPr>
          <w:rFonts w:ascii="Calibri" w:eastAsia="Times" w:hAnsi="Calibri" w:cs="Times"/>
          <w:b/>
          <w:color w:val="000000"/>
          <w:sz w:val="24"/>
          <w:szCs w:val="24"/>
          <w:u w:color="000000"/>
          <w:bdr w:val="nil"/>
        </w:rPr>
      </w:pPr>
    </w:p>
    <w:p w14:paraId="3DB598A5" w14:textId="6288BC91" w:rsidR="00921314" w:rsidRDefault="00921314" w:rsidP="00B2218E">
      <w:pPr>
        <w:rPr>
          <w:rFonts w:eastAsia="MS Mincho" w:cstheme="minorHAnsi"/>
          <w:b/>
          <w:bCs/>
          <w:iCs/>
          <w:color w:val="000000"/>
          <w:sz w:val="24"/>
          <w:szCs w:val="20"/>
        </w:rPr>
      </w:pPr>
    </w:p>
    <w:p w14:paraId="501FA317" w14:textId="77777777" w:rsidR="00773F94" w:rsidRDefault="00773F94" w:rsidP="00B2218E">
      <w:pPr>
        <w:rPr>
          <w:rFonts w:eastAsia="MS Mincho" w:cstheme="minorHAnsi"/>
          <w:b/>
          <w:bCs/>
          <w:iCs/>
          <w:color w:val="000000"/>
          <w:sz w:val="24"/>
          <w:szCs w:val="20"/>
        </w:rPr>
      </w:pPr>
    </w:p>
    <w:p w14:paraId="44E7391D" w14:textId="661A9D31" w:rsidR="002E60CA" w:rsidRDefault="002E60CA" w:rsidP="00B2218E">
      <w:pPr>
        <w:rPr>
          <w:rFonts w:ascii="Calibri" w:hAnsi="Calibri"/>
          <w:b/>
          <w:bCs/>
          <w:sz w:val="24"/>
        </w:rPr>
      </w:pPr>
    </w:p>
    <w:p w14:paraId="208E9F0A" w14:textId="0425052D" w:rsidR="00237A9A" w:rsidRPr="00690154" w:rsidRDefault="00237A9A" w:rsidP="00BA6F39">
      <w:pPr>
        <w:rPr>
          <w:rFonts w:ascii="Calibri" w:hAnsi="Calibri"/>
          <w:b/>
          <w:bCs/>
          <w:i/>
          <w:sz w:val="28"/>
        </w:rPr>
      </w:pPr>
      <w:r w:rsidRPr="00690154">
        <w:rPr>
          <w:rFonts w:ascii="Calibri" w:hAnsi="Calibri"/>
          <w:b/>
          <w:bCs/>
          <w:i/>
          <w:sz w:val="28"/>
        </w:rPr>
        <w:t>Prayer</w:t>
      </w:r>
    </w:p>
    <w:p w14:paraId="56F8406E" w14:textId="1A28BD99" w:rsidR="00237A9A" w:rsidRDefault="000F333A" w:rsidP="00BC2D85">
      <w:pPr>
        <w:ind w:left="720"/>
        <w:rPr>
          <w:rFonts w:ascii="Calibri" w:hAnsi="Calibri"/>
          <w:bCs/>
          <w:sz w:val="24"/>
        </w:rPr>
      </w:pPr>
      <w:r>
        <w:rPr>
          <w:rFonts w:ascii="Calibri" w:hAnsi="Calibri"/>
          <w:bCs/>
          <w:sz w:val="24"/>
        </w:rPr>
        <w:t xml:space="preserve">Paul </w:t>
      </w:r>
      <w:r w:rsidR="00237A9A">
        <w:rPr>
          <w:rFonts w:ascii="Calibri" w:hAnsi="Calibri"/>
          <w:bCs/>
          <w:sz w:val="24"/>
        </w:rPr>
        <w:t xml:space="preserve">tells us to pray </w:t>
      </w:r>
      <w:r>
        <w:rPr>
          <w:rFonts w:ascii="Calibri" w:hAnsi="Calibri"/>
          <w:bCs/>
          <w:sz w:val="24"/>
        </w:rPr>
        <w:t>without</w:t>
      </w:r>
      <w:r w:rsidR="00237A9A">
        <w:rPr>
          <w:rFonts w:ascii="Calibri" w:hAnsi="Calibri"/>
          <w:bCs/>
          <w:sz w:val="24"/>
        </w:rPr>
        <w:t xml:space="preserve"> ceasing (</w:t>
      </w:r>
      <w:r>
        <w:rPr>
          <w:rFonts w:ascii="Calibri" w:hAnsi="Calibri"/>
          <w:bCs/>
          <w:sz w:val="24"/>
        </w:rPr>
        <w:t>1 Thessalonians 5:17</w:t>
      </w:r>
      <w:r w:rsidR="00237A9A">
        <w:rPr>
          <w:rFonts w:ascii="Calibri" w:hAnsi="Calibri"/>
          <w:bCs/>
          <w:sz w:val="24"/>
        </w:rPr>
        <w:t>).</w:t>
      </w:r>
      <w:r>
        <w:rPr>
          <w:rFonts w:ascii="Calibri" w:hAnsi="Calibri"/>
          <w:bCs/>
          <w:sz w:val="24"/>
        </w:rPr>
        <w:t xml:space="preserve"> </w:t>
      </w:r>
      <w:r w:rsidR="009C0C32">
        <w:rPr>
          <w:rFonts w:ascii="Calibri" w:hAnsi="Calibri"/>
          <w:bCs/>
          <w:sz w:val="24"/>
        </w:rPr>
        <w:t>You</w:t>
      </w:r>
      <w:r w:rsidR="00237A9A">
        <w:rPr>
          <w:rFonts w:ascii="Calibri" w:hAnsi="Calibri"/>
          <w:bCs/>
          <w:sz w:val="24"/>
        </w:rPr>
        <w:t xml:space="preserve"> need to </w:t>
      </w:r>
      <w:r w:rsidR="009C0C32">
        <w:rPr>
          <w:rFonts w:ascii="Calibri" w:hAnsi="Calibri"/>
          <w:bCs/>
          <w:sz w:val="24"/>
        </w:rPr>
        <w:t>constantly communicate</w:t>
      </w:r>
      <w:r w:rsidR="00237A9A">
        <w:rPr>
          <w:rFonts w:ascii="Calibri" w:hAnsi="Calibri"/>
          <w:bCs/>
          <w:sz w:val="24"/>
        </w:rPr>
        <w:t xml:space="preserve"> with God</w:t>
      </w:r>
      <w:r w:rsidR="009C0C32">
        <w:rPr>
          <w:rFonts w:ascii="Calibri" w:hAnsi="Calibri"/>
          <w:bCs/>
          <w:sz w:val="24"/>
        </w:rPr>
        <w:t>, talking to Him</w:t>
      </w:r>
      <w:r>
        <w:rPr>
          <w:rFonts w:ascii="Calibri" w:hAnsi="Calibri"/>
          <w:bCs/>
          <w:sz w:val="24"/>
        </w:rPr>
        <w:t xml:space="preserve"> about the things </w:t>
      </w:r>
      <w:r w:rsidR="009C0C32">
        <w:rPr>
          <w:rFonts w:ascii="Calibri" w:hAnsi="Calibri"/>
          <w:bCs/>
          <w:sz w:val="24"/>
        </w:rPr>
        <w:t>around you.</w:t>
      </w:r>
      <w:r>
        <w:rPr>
          <w:rFonts w:ascii="Calibri" w:hAnsi="Calibri"/>
          <w:bCs/>
          <w:sz w:val="24"/>
        </w:rPr>
        <w:t xml:space="preserve"> </w:t>
      </w:r>
      <w:r w:rsidR="00BC2D85">
        <w:rPr>
          <w:rFonts w:ascii="Calibri" w:hAnsi="Calibri"/>
          <w:bCs/>
          <w:sz w:val="24"/>
        </w:rPr>
        <w:t xml:space="preserve">Take a few </w:t>
      </w:r>
      <w:r w:rsidR="009C0C32">
        <w:rPr>
          <w:rFonts w:ascii="Calibri" w:hAnsi="Calibri"/>
          <w:bCs/>
          <w:sz w:val="24"/>
        </w:rPr>
        <w:t>minutes</w:t>
      </w:r>
      <w:r w:rsidR="00BC2D85">
        <w:rPr>
          <w:rFonts w:ascii="Calibri" w:hAnsi="Calibri"/>
          <w:bCs/>
          <w:sz w:val="24"/>
        </w:rPr>
        <w:t xml:space="preserve"> and prayer as a group for the following </w:t>
      </w:r>
      <w:r w:rsidR="009C0C32">
        <w:rPr>
          <w:rFonts w:ascii="Calibri" w:hAnsi="Calibri"/>
          <w:bCs/>
          <w:sz w:val="24"/>
        </w:rPr>
        <w:t>items</w:t>
      </w:r>
      <w:r w:rsidR="00BC2D85">
        <w:rPr>
          <w:rFonts w:ascii="Calibri" w:hAnsi="Calibri"/>
          <w:bCs/>
          <w:sz w:val="24"/>
        </w:rPr>
        <w:t xml:space="preserve">. </w:t>
      </w:r>
    </w:p>
    <w:p w14:paraId="27FE694E" w14:textId="77777777" w:rsidR="00F925FD" w:rsidRDefault="00F925FD" w:rsidP="00BC2D85">
      <w:pPr>
        <w:ind w:left="720"/>
        <w:rPr>
          <w:rFonts w:ascii="Calibri" w:hAnsi="Calibri"/>
          <w:bCs/>
          <w:sz w:val="24"/>
        </w:rPr>
      </w:pPr>
    </w:p>
    <w:p w14:paraId="555B9B06" w14:textId="36571850" w:rsidR="00BC2D85" w:rsidRDefault="00BC2D85" w:rsidP="00BC2D85">
      <w:pPr>
        <w:ind w:left="720"/>
        <w:rPr>
          <w:rFonts w:ascii="Calibri" w:hAnsi="Calibri"/>
          <w:bCs/>
          <w:sz w:val="24"/>
        </w:rPr>
      </w:pPr>
    </w:p>
    <w:p w14:paraId="464C7474" w14:textId="3A1B6615" w:rsidR="00BC2D85" w:rsidRDefault="00BC2D85" w:rsidP="00BC2D85">
      <w:pPr>
        <w:rPr>
          <w:rFonts w:ascii="Calibri" w:hAnsi="Calibri"/>
          <w:b/>
          <w:bCs/>
          <w:sz w:val="24"/>
        </w:rPr>
      </w:pPr>
      <w:r>
        <w:rPr>
          <w:rFonts w:ascii="Calibri" w:hAnsi="Calibri"/>
          <w:b/>
          <w:bCs/>
          <w:sz w:val="24"/>
        </w:rPr>
        <w:t xml:space="preserve">How can we </w:t>
      </w:r>
      <w:r w:rsidR="009C0C32">
        <w:rPr>
          <w:rFonts w:ascii="Calibri" w:hAnsi="Calibri"/>
          <w:b/>
          <w:bCs/>
          <w:sz w:val="24"/>
        </w:rPr>
        <w:t>pray</w:t>
      </w:r>
      <w:r>
        <w:rPr>
          <w:rFonts w:ascii="Calibri" w:hAnsi="Calibri"/>
          <w:b/>
          <w:bCs/>
          <w:sz w:val="24"/>
        </w:rPr>
        <w:t xml:space="preserve"> for you</w:t>
      </w:r>
      <w:r w:rsidR="00455621">
        <w:rPr>
          <w:rFonts w:ascii="Calibri" w:hAnsi="Calibri"/>
          <w:b/>
          <w:bCs/>
          <w:sz w:val="24"/>
        </w:rPr>
        <w:t xml:space="preserve"> and others in your life</w:t>
      </w:r>
      <w:r>
        <w:rPr>
          <w:rFonts w:ascii="Calibri" w:hAnsi="Calibri"/>
          <w:b/>
          <w:bCs/>
          <w:sz w:val="24"/>
        </w:rPr>
        <w:t xml:space="preserve"> this week? </w:t>
      </w:r>
    </w:p>
    <w:p w14:paraId="65B324B8" w14:textId="5A3694E3" w:rsidR="00B2218E" w:rsidRDefault="00B2218E" w:rsidP="00BC2D85">
      <w:pPr>
        <w:rPr>
          <w:rFonts w:ascii="Calibri" w:hAnsi="Calibri"/>
          <w:b/>
          <w:bCs/>
          <w:sz w:val="24"/>
        </w:rPr>
      </w:pPr>
    </w:p>
    <w:p w14:paraId="758BBA71" w14:textId="595E010D" w:rsidR="006D05F5" w:rsidRDefault="006D05F5" w:rsidP="00BC2D85">
      <w:pPr>
        <w:rPr>
          <w:rFonts w:ascii="Calibri" w:hAnsi="Calibri"/>
          <w:b/>
          <w:bCs/>
          <w:sz w:val="24"/>
        </w:rPr>
      </w:pPr>
    </w:p>
    <w:p w14:paraId="065B44D7" w14:textId="2E905A35" w:rsidR="00F925FD" w:rsidRDefault="00F925FD" w:rsidP="00BC2D85">
      <w:pPr>
        <w:rPr>
          <w:rFonts w:ascii="Calibri" w:hAnsi="Calibri"/>
          <w:b/>
          <w:bCs/>
          <w:sz w:val="24"/>
        </w:rPr>
      </w:pPr>
    </w:p>
    <w:p w14:paraId="57084284" w14:textId="77777777" w:rsidR="001618E0" w:rsidRDefault="001618E0" w:rsidP="00BC2D85">
      <w:pPr>
        <w:rPr>
          <w:rFonts w:ascii="Calibri" w:hAnsi="Calibri"/>
          <w:b/>
          <w:bCs/>
          <w:sz w:val="24"/>
        </w:rPr>
      </w:pPr>
    </w:p>
    <w:p w14:paraId="04E9DEF8" w14:textId="54543827" w:rsidR="00455621" w:rsidRDefault="00815317" w:rsidP="00463FD3">
      <w:pPr>
        <w:rPr>
          <w:rFonts w:ascii="Calibri" w:hAnsi="Calibri"/>
          <w:b/>
          <w:bCs/>
          <w:sz w:val="24"/>
        </w:rPr>
      </w:pPr>
      <w:r>
        <w:rPr>
          <w:rFonts w:ascii="Calibri" w:hAnsi="Calibri"/>
          <w:b/>
          <w:bCs/>
          <w:sz w:val="24"/>
        </w:rPr>
        <w:t>Pray that we will be more faithful in living out the reality of our faith.</w:t>
      </w:r>
      <w:bookmarkStart w:id="0" w:name="_GoBack"/>
      <w:bookmarkEnd w:id="0"/>
    </w:p>
    <w:p w14:paraId="2BCE6DAF" w14:textId="77777777" w:rsidR="004A1A82" w:rsidRDefault="004A1A82" w:rsidP="00463FD3">
      <w:pPr>
        <w:rPr>
          <w:rFonts w:ascii="Calibri" w:hAnsi="Calibri"/>
          <w:b/>
          <w:bCs/>
          <w:sz w:val="24"/>
        </w:rPr>
      </w:pPr>
    </w:p>
    <w:p w14:paraId="3FA60F23" w14:textId="43773FAB" w:rsidR="00F925FD" w:rsidRDefault="00F925FD" w:rsidP="00463FD3">
      <w:pPr>
        <w:rPr>
          <w:rFonts w:ascii="Calibri" w:hAnsi="Calibri"/>
          <w:b/>
          <w:bCs/>
          <w:sz w:val="24"/>
        </w:rPr>
      </w:pPr>
    </w:p>
    <w:p w14:paraId="50D24AE7" w14:textId="77777777" w:rsidR="004A1A82" w:rsidRDefault="004A1A82" w:rsidP="00463FD3">
      <w:pPr>
        <w:rPr>
          <w:rFonts w:ascii="Calibri" w:hAnsi="Calibri"/>
          <w:b/>
          <w:bCs/>
          <w:sz w:val="24"/>
        </w:rPr>
      </w:pPr>
    </w:p>
    <w:p w14:paraId="311F3CD0" w14:textId="77777777" w:rsidR="00B2218E" w:rsidRDefault="00B2218E" w:rsidP="00463FD3">
      <w:pPr>
        <w:rPr>
          <w:rFonts w:ascii="Calibri" w:hAnsi="Calibri"/>
          <w:b/>
          <w:bCs/>
          <w:sz w:val="24"/>
        </w:rPr>
      </w:pPr>
    </w:p>
    <w:p w14:paraId="2D575A69" w14:textId="40DD4410" w:rsidR="00463FD3" w:rsidRPr="00BC2D85" w:rsidRDefault="00843CF6" w:rsidP="00BC2D85">
      <w:pPr>
        <w:rPr>
          <w:rFonts w:ascii="Calibri" w:hAnsi="Calibri"/>
          <w:b/>
          <w:bCs/>
          <w:sz w:val="24"/>
        </w:rPr>
      </w:pPr>
      <w:r>
        <w:rPr>
          <w:rFonts w:ascii="Calibri" w:hAnsi="Calibri"/>
          <w:b/>
          <w:bCs/>
          <w:sz w:val="24"/>
        </w:rPr>
        <w:t xml:space="preserve">Record your </w:t>
      </w:r>
      <w:r w:rsidR="00626CDB">
        <w:rPr>
          <w:rFonts w:ascii="Calibri" w:hAnsi="Calibri"/>
          <w:b/>
          <w:bCs/>
          <w:sz w:val="24"/>
        </w:rPr>
        <w:t>group’s</w:t>
      </w:r>
      <w:r>
        <w:rPr>
          <w:rFonts w:ascii="Calibri" w:hAnsi="Calibri"/>
          <w:b/>
          <w:bCs/>
          <w:sz w:val="24"/>
        </w:rPr>
        <w:t xml:space="preserve"> prayer requests so you can continue to lift them in </w:t>
      </w:r>
      <w:r w:rsidR="00626CDB">
        <w:rPr>
          <w:rFonts w:ascii="Calibri" w:hAnsi="Calibri"/>
          <w:b/>
          <w:bCs/>
          <w:sz w:val="24"/>
        </w:rPr>
        <w:t xml:space="preserve">prayer. </w:t>
      </w:r>
    </w:p>
    <w:sectPr w:rsidR="00463FD3" w:rsidRPr="00BC2D85" w:rsidSect="0016262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F77F2" w14:textId="77777777" w:rsidR="00775F19" w:rsidRDefault="00775F19" w:rsidP="00337621">
      <w:r>
        <w:separator/>
      </w:r>
    </w:p>
  </w:endnote>
  <w:endnote w:type="continuationSeparator" w:id="0">
    <w:p w14:paraId="550A5919" w14:textId="77777777" w:rsidR="00775F19" w:rsidRDefault="00775F19"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ヒラギノ角ゴ Pro W3">
    <w:altName w:val="Yu Gothic"/>
    <w:charset w:val="4E"/>
    <w:family w:val="auto"/>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roman"/>
    <w:pitch w:val="default"/>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A5D39" w14:textId="77777777" w:rsidR="00775F19" w:rsidRDefault="00775F19" w:rsidP="00337621">
      <w:r>
        <w:separator/>
      </w:r>
    </w:p>
  </w:footnote>
  <w:footnote w:type="continuationSeparator" w:id="0">
    <w:p w14:paraId="00743D46" w14:textId="77777777" w:rsidR="00775F19" w:rsidRDefault="00775F19"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00EFC77E" w:rsidR="00C94965" w:rsidRPr="00C94965" w:rsidRDefault="00D25A06" w:rsidP="00C94965">
    <w:pPr>
      <w:jc w:val="right"/>
      <w:rPr>
        <w:b/>
      </w:rPr>
    </w:pPr>
    <w:r>
      <w:rPr>
        <w:b/>
      </w:rPr>
      <w:t>The Comeback</w:t>
    </w:r>
    <w:r w:rsidR="00A10EDC">
      <w:rPr>
        <w:b/>
      </w:rPr>
      <w:t xml:space="preserve"> – </w:t>
    </w:r>
    <w:r w:rsidR="00243DCE">
      <w:rPr>
        <w:b/>
      </w:rPr>
      <w:t>Living for that Moment</w:t>
    </w:r>
    <w:r w:rsidR="002E30CD">
      <w:rPr>
        <w:b/>
      </w:rPr>
      <w:t xml:space="preserve">  </w:t>
    </w:r>
  </w:p>
  <w:p w14:paraId="37AEE655" w14:textId="338E6891" w:rsidR="0068184D" w:rsidRPr="002E30CD" w:rsidRDefault="00C94965" w:rsidP="006C1EDC">
    <w:pPr>
      <w:jc w:val="right"/>
    </w:pPr>
    <w:r w:rsidRPr="00C94965">
      <w:rPr>
        <w:b/>
      </w:rPr>
      <w:t>Passage</w:t>
    </w:r>
    <w:r w:rsidR="00D6472D">
      <w:rPr>
        <w:b/>
      </w:rPr>
      <w:t>s</w:t>
    </w:r>
    <w:r w:rsidRPr="00C94965">
      <w:rPr>
        <w:b/>
      </w:rPr>
      <w:t>:</w:t>
    </w:r>
    <w:r w:rsidR="00934F24">
      <w:rPr>
        <w:b/>
      </w:rPr>
      <w:t xml:space="preserve"> </w:t>
    </w:r>
    <w:r w:rsidR="00243DCE">
      <w:t>Titus 2:12-13</w:t>
    </w:r>
  </w:p>
  <w:p w14:paraId="34F5E6B6" w14:textId="3099F2EA" w:rsidR="0026581E" w:rsidRPr="004171E5" w:rsidRDefault="00C94965" w:rsidP="00243DCE">
    <w:pPr>
      <w:jc w:val="right"/>
    </w:pPr>
    <w:r w:rsidRPr="00C94965">
      <w:rPr>
        <w:b/>
      </w:rPr>
      <w:t>Big Idea</w:t>
    </w:r>
    <w:r w:rsidR="00110E60">
      <w:t>:</w:t>
    </w:r>
    <w:r w:rsidR="00FC2DF3">
      <w:t xml:space="preserve"> </w:t>
    </w:r>
    <w:r w:rsidR="00243DCE" w:rsidRPr="009A304B">
      <w:t>How should we live as we wait for Christ’s retur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08B2B33"/>
    <w:multiLevelType w:val="hybridMultilevel"/>
    <w:tmpl w:val="2818A5F6"/>
    <w:lvl w:ilvl="0" w:tplc="0218999A">
      <w:start w:val="2"/>
      <w:numFmt w:val="bullet"/>
      <w:lvlText w:val="-"/>
      <w:lvlJc w:val="left"/>
      <w:pPr>
        <w:ind w:left="720" w:hanging="360"/>
      </w:pPr>
      <w:rPr>
        <w:rFonts w:ascii="Segoe UI" w:eastAsia="ヒラギノ角ゴ Pro W3"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56B3B"/>
    <w:multiLevelType w:val="hybridMultilevel"/>
    <w:tmpl w:val="320EBD16"/>
    <w:lvl w:ilvl="0" w:tplc="5CF0EEBC">
      <w:start w:val="2"/>
      <w:numFmt w:val="bullet"/>
      <w:lvlText w:val="-"/>
      <w:lvlJc w:val="left"/>
      <w:pPr>
        <w:ind w:left="1080" w:hanging="360"/>
      </w:pPr>
      <w:rPr>
        <w:rFonts w:ascii="Segoe UI" w:eastAsia="ヒラギノ角ゴ Pro W3"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2"/>
  </w:num>
  <w:num w:numId="4">
    <w:abstractNumId w:val="3"/>
  </w:num>
  <w:num w:numId="5">
    <w:abstractNumId w:val="6"/>
  </w:num>
  <w:num w:numId="6">
    <w:abstractNumId w:val="2"/>
  </w:num>
  <w:num w:numId="7">
    <w:abstractNumId w:val="20"/>
  </w:num>
  <w:num w:numId="8">
    <w:abstractNumId w:val="5"/>
  </w:num>
  <w:num w:numId="9">
    <w:abstractNumId w:val="4"/>
  </w:num>
  <w:num w:numId="10">
    <w:abstractNumId w:val="17"/>
  </w:num>
  <w:num w:numId="11">
    <w:abstractNumId w:val="1"/>
  </w:num>
  <w:num w:numId="12">
    <w:abstractNumId w:val="10"/>
  </w:num>
  <w:num w:numId="13">
    <w:abstractNumId w:val="7"/>
  </w:num>
  <w:num w:numId="14">
    <w:abstractNumId w:val="15"/>
  </w:num>
  <w:num w:numId="15">
    <w:abstractNumId w:val="9"/>
  </w:num>
  <w:num w:numId="16">
    <w:abstractNumId w:val="8"/>
  </w:num>
  <w:num w:numId="17">
    <w:abstractNumId w:val="16"/>
  </w:num>
  <w:num w:numId="18">
    <w:abstractNumId w:val="13"/>
  </w:num>
  <w:num w:numId="19">
    <w:abstractNumId w:val="14"/>
  </w:num>
  <w:num w:numId="20">
    <w:abstractNumId w:val="11"/>
  </w:num>
  <w:num w:numId="21">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5F8"/>
    <w:rsid w:val="00006B44"/>
    <w:rsid w:val="000115AB"/>
    <w:rsid w:val="00023AD6"/>
    <w:rsid w:val="00023E49"/>
    <w:rsid w:val="0002660A"/>
    <w:rsid w:val="0003221B"/>
    <w:rsid w:val="00032D64"/>
    <w:rsid w:val="000360D6"/>
    <w:rsid w:val="00052B66"/>
    <w:rsid w:val="00056BBF"/>
    <w:rsid w:val="000600EC"/>
    <w:rsid w:val="000616E6"/>
    <w:rsid w:val="00061AA5"/>
    <w:rsid w:val="000636AE"/>
    <w:rsid w:val="00066755"/>
    <w:rsid w:val="000678DD"/>
    <w:rsid w:val="0007199A"/>
    <w:rsid w:val="0007365F"/>
    <w:rsid w:val="0007602C"/>
    <w:rsid w:val="00076C67"/>
    <w:rsid w:val="00084250"/>
    <w:rsid w:val="00085385"/>
    <w:rsid w:val="0008691D"/>
    <w:rsid w:val="00086BBD"/>
    <w:rsid w:val="00095F86"/>
    <w:rsid w:val="000A0805"/>
    <w:rsid w:val="000A32C2"/>
    <w:rsid w:val="000A4587"/>
    <w:rsid w:val="000B641B"/>
    <w:rsid w:val="000C6CD5"/>
    <w:rsid w:val="000D0C45"/>
    <w:rsid w:val="000D56D7"/>
    <w:rsid w:val="000E3F6A"/>
    <w:rsid w:val="000E4474"/>
    <w:rsid w:val="000E6C5A"/>
    <w:rsid w:val="000F1808"/>
    <w:rsid w:val="000F333A"/>
    <w:rsid w:val="000F40F8"/>
    <w:rsid w:val="000F4F0A"/>
    <w:rsid w:val="000F7708"/>
    <w:rsid w:val="00110E60"/>
    <w:rsid w:val="00112D86"/>
    <w:rsid w:val="00113C23"/>
    <w:rsid w:val="001142CE"/>
    <w:rsid w:val="00123B54"/>
    <w:rsid w:val="001266A3"/>
    <w:rsid w:val="00127C70"/>
    <w:rsid w:val="00130D8A"/>
    <w:rsid w:val="00131D18"/>
    <w:rsid w:val="001328F2"/>
    <w:rsid w:val="00144056"/>
    <w:rsid w:val="00150513"/>
    <w:rsid w:val="001527EB"/>
    <w:rsid w:val="001618E0"/>
    <w:rsid w:val="00161B18"/>
    <w:rsid w:val="00162620"/>
    <w:rsid w:val="00167099"/>
    <w:rsid w:val="001807F3"/>
    <w:rsid w:val="00187FC7"/>
    <w:rsid w:val="00194C14"/>
    <w:rsid w:val="0019604D"/>
    <w:rsid w:val="001A131F"/>
    <w:rsid w:val="001A2D84"/>
    <w:rsid w:val="001A2E18"/>
    <w:rsid w:val="001A56A3"/>
    <w:rsid w:val="001B5B42"/>
    <w:rsid w:val="001B77F2"/>
    <w:rsid w:val="001D1CE6"/>
    <w:rsid w:val="001D3DBD"/>
    <w:rsid w:val="001D5D91"/>
    <w:rsid w:val="001D67EF"/>
    <w:rsid w:val="001E55E6"/>
    <w:rsid w:val="001E7009"/>
    <w:rsid w:val="001F13EA"/>
    <w:rsid w:val="001F1C5B"/>
    <w:rsid w:val="001F23BC"/>
    <w:rsid w:val="001F30B5"/>
    <w:rsid w:val="001F57FC"/>
    <w:rsid w:val="001F61A1"/>
    <w:rsid w:val="0020007D"/>
    <w:rsid w:val="00200EC6"/>
    <w:rsid w:val="00202F76"/>
    <w:rsid w:val="002103DA"/>
    <w:rsid w:val="00232671"/>
    <w:rsid w:val="00233265"/>
    <w:rsid w:val="00236857"/>
    <w:rsid w:val="00236A35"/>
    <w:rsid w:val="00237A9A"/>
    <w:rsid w:val="00242150"/>
    <w:rsid w:val="00242AFF"/>
    <w:rsid w:val="002437BA"/>
    <w:rsid w:val="00243DCE"/>
    <w:rsid w:val="00257AC2"/>
    <w:rsid w:val="00260DD3"/>
    <w:rsid w:val="0026511D"/>
    <w:rsid w:val="0026581E"/>
    <w:rsid w:val="002766CC"/>
    <w:rsid w:val="00276BCA"/>
    <w:rsid w:val="00281E8B"/>
    <w:rsid w:val="00290D7A"/>
    <w:rsid w:val="00292837"/>
    <w:rsid w:val="00293DDA"/>
    <w:rsid w:val="0029735A"/>
    <w:rsid w:val="002A5B50"/>
    <w:rsid w:val="002B08EC"/>
    <w:rsid w:val="002B716B"/>
    <w:rsid w:val="002C599E"/>
    <w:rsid w:val="002D728E"/>
    <w:rsid w:val="002E01BA"/>
    <w:rsid w:val="002E075D"/>
    <w:rsid w:val="002E30C7"/>
    <w:rsid w:val="002E30CD"/>
    <w:rsid w:val="002E4A1C"/>
    <w:rsid w:val="002E60CA"/>
    <w:rsid w:val="003048CA"/>
    <w:rsid w:val="00304A68"/>
    <w:rsid w:val="0030565C"/>
    <w:rsid w:val="003121F0"/>
    <w:rsid w:val="00312B0C"/>
    <w:rsid w:val="00313DB6"/>
    <w:rsid w:val="003159C7"/>
    <w:rsid w:val="003241B9"/>
    <w:rsid w:val="003350F3"/>
    <w:rsid w:val="0033515E"/>
    <w:rsid w:val="00337621"/>
    <w:rsid w:val="003426F9"/>
    <w:rsid w:val="00342C89"/>
    <w:rsid w:val="00345A84"/>
    <w:rsid w:val="003477D9"/>
    <w:rsid w:val="00351B96"/>
    <w:rsid w:val="00353277"/>
    <w:rsid w:val="003534F0"/>
    <w:rsid w:val="00366A30"/>
    <w:rsid w:val="003702C4"/>
    <w:rsid w:val="00373C67"/>
    <w:rsid w:val="003740D3"/>
    <w:rsid w:val="00381942"/>
    <w:rsid w:val="0038356B"/>
    <w:rsid w:val="00384311"/>
    <w:rsid w:val="00391FA5"/>
    <w:rsid w:val="00392B43"/>
    <w:rsid w:val="0039424D"/>
    <w:rsid w:val="0039681E"/>
    <w:rsid w:val="003A1178"/>
    <w:rsid w:val="003B31A7"/>
    <w:rsid w:val="003B4AAE"/>
    <w:rsid w:val="003C2394"/>
    <w:rsid w:val="003C23A7"/>
    <w:rsid w:val="003C73E5"/>
    <w:rsid w:val="003D1769"/>
    <w:rsid w:val="003D2D43"/>
    <w:rsid w:val="003D7C82"/>
    <w:rsid w:val="003E0E14"/>
    <w:rsid w:val="003E7530"/>
    <w:rsid w:val="003F513D"/>
    <w:rsid w:val="003F777C"/>
    <w:rsid w:val="004032FD"/>
    <w:rsid w:val="00405B40"/>
    <w:rsid w:val="004167A3"/>
    <w:rsid w:val="00416B22"/>
    <w:rsid w:val="004171E5"/>
    <w:rsid w:val="00417BCA"/>
    <w:rsid w:val="00424306"/>
    <w:rsid w:val="0043061B"/>
    <w:rsid w:val="0043409B"/>
    <w:rsid w:val="00435904"/>
    <w:rsid w:val="0044399E"/>
    <w:rsid w:val="00446E81"/>
    <w:rsid w:val="00455621"/>
    <w:rsid w:val="00455E07"/>
    <w:rsid w:val="00463FD3"/>
    <w:rsid w:val="00473567"/>
    <w:rsid w:val="00483E27"/>
    <w:rsid w:val="00485D66"/>
    <w:rsid w:val="00491EDB"/>
    <w:rsid w:val="004923ED"/>
    <w:rsid w:val="004A012D"/>
    <w:rsid w:val="004A0BB1"/>
    <w:rsid w:val="004A1A82"/>
    <w:rsid w:val="004A1D32"/>
    <w:rsid w:val="004B0F93"/>
    <w:rsid w:val="004B62DE"/>
    <w:rsid w:val="004B6C2D"/>
    <w:rsid w:val="004B7C89"/>
    <w:rsid w:val="004C2EB4"/>
    <w:rsid w:val="004C584C"/>
    <w:rsid w:val="004D2CA8"/>
    <w:rsid w:val="004E08DD"/>
    <w:rsid w:val="004E5B02"/>
    <w:rsid w:val="004E6144"/>
    <w:rsid w:val="004E7262"/>
    <w:rsid w:val="004F4FEA"/>
    <w:rsid w:val="004F77D3"/>
    <w:rsid w:val="005005A4"/>
    <w:rsid w:val="005141C5"/>
    <w:rsid w:val="00515DC3"/>
    <w:rsid w:val="00521A18"/>
    <w:rsid w:val="00526573"/>
    <w:rsid w:val="00531A46"/>
    <w:rsid w:val="005332C3"/>
    <w:rsid w:val="00535EAA"/>
    <w:rsid w:val="00547976"/>
    <w:rsid w:val="00550CC4"/>
    <w:rsid w:val="0055247D"/>
    <w:rsid w:val="005552F2"/>
    <w:rsid w:val="0057044C"/>
    <w:rsid w:val="005779C5"/>
    <w:rsid w:val="00584127"/>
    <w:rsid w:val="005850F3"/>
    <w:rsid w:val="00596C0D"/>
    <w:rsid w:val="00596CA8"/>
    <w:rsid w:val="005A267F"/>
    <w:rsid w:val="005A38F0"/>
    <w:rsid w:val="005B5DA6"/>
    <w:rsid w:val="005C176D"/>
    <w:rsid w:val="005C2F97"/>
    <w:rsid w:val="005C4D6A"/>
    <w:rsid w:val="005C7035"/>
    <w:rsid w:val="005D4127"/>
    <w:rsid w:val="005D56F5"/>
    <w:rsid w:val="005E14CB"/>
    <w:rsid w:val="005E4E2E"/>
    <w:rsid w:val="005E7AAF"/>
    <w:rsid w:val="005F13A6"/>
    <w:rsid w:val="006033F5"/>
    <w:rsid w:val="006035E0"/>
    <w:rsid w:val="0062135D"/>
    <w:rsid w:val="00626CDB"/>
    <w:rsid w:val="00626FF1"/>
    <w:rsid w:val="00627C4D"/>
    <w:rsid w:val="00630581"/>
    <w:rsid w:val="0064378A"/>
    <w:rsid w:val="00643E5F"/>
    <w:rsid w:val="00643FE7"/>
    <w:rsid w:val="00646751"/>
    <w:rsid w:val="00646B74"/>
    <w:rsid w:val="00653C9E"/>
    <w:rsid w:val="00655573"/>
    <w:rsid w:val="00655CC1"/>
    <w:rsid w:val="006569DD"/>
    <w:rsid w:val="00660C83"/>
    <w:rsid w:val="00661F0A"/>
    <w:rsid w:val="00664366"/>
    <w:rsid w:val="0067312F"/>
    <w:rsid w:val="006810AD"/>
    <w:rsid w:val="0068184D"/>
    <w:rsid w:val="00684F17"/>
    <w:rsid w:val="006863EE"/>
    <w:rsid w:val="00690154"/>
    <w:rsid w:val="006A3D65"/>
    <w:rsid w:val="006A5068"/>
    <w:rsid w:val="006A55A2"/>
    <w:rsid w:val="006C1EDC"/>
    <w:rsid w:val="006D05F5"/>
    <w:rsid w:val="006D42FB"/>
    <w:rsid w:val="006D4957"/>
    <w:rsid w:val="006E331C"/>
    <w:rsid w:val="006E4C5C"/>
    <w:rsid w:val="006F34D2"/>
    <w:rsid w:val="00701DEF"/>
    <w:rsid w:val="007024BB"/>
    <w:rsid w:val="00703B78"/>
    <w:rsid w:val="00703CF3"/>
    <w:rsid w:val="00705B0D"/>
    <w:rsid w:val="00715C1C"/>
    <w:rsid w:val="00721B49"/>
    <w:rsid w:val="00727A45"/>
    <w:rsid w:val="007309A8"/>
    <w:rsid w:val="00734A4F"/>
    <w:rsid w:val="00736B08"/>
    <w:rsid w:val="0074586B"/>
    <w:rsid w:val="00750BDB"/>
    <w:rsid w:val="007553D5"/>
    <w:rsid w:val="00756664"/>
    <w:rsid w:val="00760263"/>
    <w:rsid w:val="00760E91"/>
    <w:rsid w:val="00766CF3"/>
    <w:rsid w:val="00772FC5"/>
    <w:rsid w:val="00773480"/>
    <w:rsid w:val="00773F94"/>
    <w:rsid w:val="00774BD3"/>
    <w:rsid w:val="00775F19"/>
    <w:rsid w:val="0078023E"/>
    <w:rsid w:val="007824ED"/>
    <w:rsid w:val="007879FE"/>
    <w:rsid w:val="00793ED2"/>
    <w:rsid w:val="0079545B"/>
    <w:rsid w:val="007963B9"/>
    <w:rsid w:val="007967AF"/>
    <w:rsid w:val="007975DB"/>
    <w:rsid w:val="007A0147"/>
    <w:rsid w:val="007A1695"/>
    <w:rsid w:val="007A7BDE"/>
    <w:rsid w:val="007B2E31"/>
    <w:rsid w:val="007C274C"/>
    <w:rsid w:val="007C7305"/>
    <w:rsid w:val="007D1F4F"/>
    <w:rsid w:val="007E037B"/>
    <w:rsid w:val="007E0DE4"/>
    <w:rsid w:val="007E16FF"/>
    <w:rsid w:val="007E19C9"/>
    <w:rsid w:val="007E1DE0"/>
    <w:rsid w:val="007E5C88"/>
    <w:rsid w:val="007F1B29"/>
    <w:rsid w:val="007F6E14"/>
    <w:rsid w:val="00813DEB"/>
    <w:rsid w:val="00815317"/>
    <w:rsid w:val="00816154"/>
    <w:rsid w:val="008162DB"/>
    <w:rsid w:val="008164C8"/>
    <w:rsid w:val="00817628"/>
    <w:rsid w:val="0082115E"/>
    <w:rsid w:val="00823C77"/>
    <w:rsid w:val="0083448A"/>
    <w:rsid w:val="00842C84"/>
    <w:rsid w:val="00843CF6"/>
    <w:rsid w:val="00846457"/>
    <w:rsid w:val="008472AA"/>
    <w:rsid w:val="00850B6D"/>
    <w:rsid w:val="0085274A"/>
    <w:rsid w:val="008543E4"/>
    <w:rsid w:val="008562E1"/>
    <w:rsid w:val="008574C8"/>
    <w:rsid w:val="0086420E"/>
    <w:rsid w:val="00864D46"/>
    <w:rsid w:val="00865A39"/>
    <w:rsid w:val="00866101"/>
    <w:rsid w:val="0086765D"/>
    <w:rsid w:val="00884618"/>
    <w:rsid w:val="00885402"/>
    <w:rsid w:val="00885821"/>
    <w:rsid w:val="00891F80"/>
    <w:rsid w:val="008B04CB"/>
    <w:rsid w:val="008B44C9"/>
    <w:rsid w:val="008C11D4"/>
    <w:rsid w:val="008C2D9F"/>
    <w:rsid w:val="008C3FC8"/>
    <w:rsid w:val="008C42EB"/>
    <w:rsid w:val="008D387F"/>
    <w:rsid w:val="008E24C2"/>
    <w:rsid w:val="008E3D9D"/>
    <w:rsid w:val="008E57DC"/>
    <w:rsid w:val="008E7830"/>
    <w:rsid w:val="008F6B5A"/>
    <w:rsid w:val="008F75C9"/>
    <w:rsid w:val="00901500"/>
    <w:rsid w:val="00905161"/>
    <w:rsid w:val="00912AA0"/>
    <w:rsid w:val="0091514A"/>
    <w:rsid w:val="009202C4"/>
    <w:rsid w:val="00921314"/>
    <w:rsid w:val="0092159A"/>
    <w:rsid w:val="0092681E"/>
    <w:rsid w:val="0093456B"/>
    <w:rsid w:val="00934F24"/>
    <w:rsid w:val="00935406"/>
    <w:rsid w:val="009429BE"/>
    <w:rsid w:val="009447DF"/>
    <w:rsid w:val="009466A7"/>
    <w:rsid w:val="00956EF4"/>
    <w:rsid w:val="00965A06"/>
    <w:rsid w:val="009665EE"/>
    <w:rsid w:val="0097032A"/>
    <w:rsid w:val="009709EA"/>
    <w:rsid w:val="0098230A"/>
    <w:rsid w:val="0098269A"/>
    <w:rsid w:val="009838C0"/>
    <w:rsid w:val="009A1FF1"/>
    <w:rsid w:val="009A3495"/>
    <w:rsid w:val="009A5706"/>
    <w:rsid w:val="009B03F5"/>
    <w:rsid w:val="009B2129"/>
    <w:rsid w:val="009B7025"/>
    <w:rsid w:val="009C0678"/>
    <w:rsid w:val="009C0C32"/>
    <w:rsid w:val="009C3EFA"/>
    <w:rsid w:val="009C4969"/>
    <w:rsid w:val="009D079B"/>
    <w:rsid w:val="009D44AA"/>
    <w:rsid w:val="009D6F7D"/>
    <w:rsid w:val="009E101A"/>
    <w:rsid w:val="009E7296"/>
    <w:rsid w:val="009F3F04"/>
    <w:rsid w:val="00A00606"/>
    <w:rsid w:val="00A02849"/>
    <w:rsid w:val="00A03799"/>
    <w:rsid w:val="00A10EDC"/>
    <w:rsid w:val="00A1286F"/>
    <w:rsid w:val="00A17E13"/>
    <w:rsid w:val="00A221C1"/>
    <w:rsid w:val="00A25E09"/>
    <w:rsid w:val="00A27E19"/>
    <w:rsid w:val="00A33539"/>
    <w:rsid w:val="00A33754"/>
    <w:rsid w:val="00A4683E"/>
    <w:rsid w:val="00A554B6"/>
    <w:rsid w:val="00A578C8"/>
    <w:rsid w:val="00A62382"/>
    <w:rsid w:val="00A64625"/>
    <w:rsid w:val="00A70AA9"/>
    <w:rsid w:val="00A77AB7"/>
    <w:rsid w:val="00A81091"/>
    <w:rsid w:val="00A86164"/>
    <w:rsid w:val="00A91FD8"/>
    <w:rsid w:val="00A92850"/>
    <w:rsid w:val="00AA35C5"/>
    <w:rsid w:val="00AA36E9"/>
    <w:rsid w:val="00AA41A1"/>
    <w:rsid w:val="00AA7869"/>
    <w:rsid w:val="00AA7DF1"/>
    <w:rsid w:val="00AB176D"/>
    <w:rsid w:val="00AB1955"/>
    <w:rsid w:val="00AB1C1F"/>
    <w:rsid w:val="00AB2FC3"/>
    <w:rsid w:val="00AB5999"/>
    <w:rsid w:val="00AC3760"/>
    <w:rsid w:val="00AD5574"/>
    <w:rsid w:val="00AD7CD7"/>
    <w:rsid w:val="00AE227C"/>
    <w:rsid w:val="00AE5CBF"/>
    <w:rsid w:val="00AE63F2"/>
    <w:rsid w:val="00AF11E9"/>
    <w:rsid w:val="00AF2460"/>
    <w:rsid w:val="00AF3A3A"/>
    <w:rsid w:val="00AF60A8"/>
    <w:rsid w:val="00B11480"/>
    <w:rsid w:val="00B12E2B"/>
    <w:rsid w:val="00B12FC1"/>
    <w:rsid w:val="00B13A6C"/>
    <w:rsid w:val="00B150A7"/>
    <w:rsid w:val="00B15431"/>
    <w:rsid w:val="00B170E6"/>
    <w:rsid w:val="00B2218E"/>
    <w:rsid w:val="00B238AB"/>
    <w:rsid w:val="00B24A73"/>
    <w:rsid w:val="00B31F27"/>
    <w:rsid w:val="00B32E35"/>
    <w:rsid w:val="00B351D3"/>
    <w:rsid w:val="00B378AB"/>
    <w:rsid w:val="00B40BD1"/>
    <w:rsid w:val="00B411D9"/>
    <w:rsid w:val="00B465F5"/>
    <w:rsid w:val="00B508EF"/>
    <w:rsid w:val="00B553F7"/>
    <w:rsid w:val="00B579FB"/>
    <w:rsid w:val="00B63061"/>
    <w:rsid w:val="00B636F1"/>
    <w:rsid w:val="00B649AD"/>
    <w:rsid w:val="00B660A4"/>
    <w:rsid w:val="00B6661A"/>
    <w:rsid w:val="00B66BB8"/>
    <w:rsid w:val="00B71A43"/>
    <w:rsid w:val="00B75904"/>
    <w:rsid w:val="00B75AB9"/>
    <w:rsid w:val="00B8460C"/>
    <w:rsid w:val="00B85183"/>
    <w:rsid w:val="00B87EC8"/>
    <w:rsid w:val="00B933F8"/>
    <w:rsid w:val="00B97042"/>
    <w:rsid w:val="00BA1A4B"/>
    <w:rsid w:val="00BA60E6"/>
    <w:rsid w:val="00BA6BF5"/>
    <w:rsid w:val="00BA6F39"/>
    <w:rsid w:val="00BA7543"/>
    <w:rsid w:val="00BA7963"/>
    <w:rsid w:val="00BB1E26"/>
    <w:rsid w:val="00BB29B9"/>
    <w:rsid w:val="00BB4569"/>
    <w:rsid w:val="00BC1908"/>
    <w:rsid w:val="00BC2D85"/>
    <w:rsid w:val="00BC4EEE"/>
    <w:rsid w:val="00BC5E0E"/>
    <w:rsid w:val="00BD49AF"/>
    <w:rsid w:val="00BD4E53"/>
    <w:rsid w:val="00BD506E"/>
    <w:rsid w:val="00BE09E3"/>
    <w:rsid w:val="00BE624A"/>
    <w:rsid w:val="00BF1436"/>
    <w:rsid w:val="00BF306B"/>
    <w:rsid w:val="00C0136A"/>
    <w:rsid w:val="00C01E17"/>
    <w:rsid w:val="00C0313C"/>
    <w:rsid w:val="00C03E28"/>
    <w:rsid w:val="00C05628"/>
    <w:rsid w:val="00C17BFA"/>
    <w:rsid w:val="00C206CE"/>
    <w:rsid w:val="00C22E6B"/>
    <w:rsid w:val="00C251D6"/>
    <w:rsid w:val="00C25D8C"/>
    <w:rsid w:val="00C31895"/>
    <w:rsid w:val="00C362D9"/>
    <w:rsid w:val="00C363D1"/>
    <w:rsid w:val="00C36DEF"/>
    <w:rsid w:val="00C37F97"/>
    <w:rsid w:val="00C42801"/>
    <w:rsid w:val="00C600AF"/>
    <w:rsid w:val="00C62C45"/>
    <w:rsid w:val="00C64DD2"/>
    <w:rsid w:val="00C66E36"/>
    <w:rsid w:val="00C73A89"/>
    <w:rsid w:val="00C75177"/>
    <w:rsid w:val="00C774CF"/>
    <w:rsid w:val="00C804F8"/>
    <w:rsid w:val="00C81840"/>
    <w:rsid w:val="00C81D8D"/>
    <w:rsid w:val="00C907B1"/>
    <w:rsid w:val="00C94965"/>
    <w:rsid w:val="00C97B97"/>
    <w:rsid w:val="00CA0DF5"/>
    <w:rsid w:val="00CA4414"/>
    <w:rsid w:val="00CB6802"/>
    <w:rsid w:val="00CC1E87"/>
    <w:rsid w:val="00CC20B5"/>
    <w:rsid w:val="00CD06D8"/>
    <w:rsid w:val="00CD5039"/>
    <w:rsid w:val="00CD7999"/>
    <w:rsid w:val="00CE0CF6"/>
    <w:rsid w:val="00CE3897"/>
    <w:rsid w:val="00CE38D6"/>
    <w:rsid w:val="00CF103B"/>
    <w:rsid w:val="00D06CA4"/>
    <w:rsid w:val="00D10CDA"/>
    <w:rsid w:val="00D116A3"/>
    <w:rsid w:val="00D16493"/>
    <w:rsid w:val="00D17A6D"/>
    <w:rsid w:val="00D216E5"/>
    <w:rsid w:val="00D23213"/>
    <w:rsid w:val="00D25A06"/>
    <w:rsid w:val="00D270F4"/>
    <w:rsid w:val="00D374D1"/>
    <w:rsid w:val="00D4307A"/>
    <w:rsid w:val="00D60AB3"/>
    <w:rsid w:val="00D6472D"/>
    <w:rsid w:val="00D71714"/>
    <w:rsid w:val="00D92374"/>
    <w:rsid w:val="00D96061"/>
    <w:rsid w:val="00DA0182"/>
    <w:rsid w:val="00DA3F64"/>
    <w:rsid w:val="00DB001F"/>
    <w:rsid w:val="00DB323C"/>
    <w:rsid w:val="00DC60DC"/>
    <w:rsid w:val="00DD2896"/>
    <w:rsid w:val="00DD5811"/>
    <w:rsid w:val="00DE09AA"/>
    <w:rsid w:val="00DE246A"/>
    <w:rsid w:val="00DE2F23"/>
    <w:rsid w:val="00DE5707"/>
    <w:rsid w:val="00DE72F9"/>
    <w:rsid w:val="00DF196B"/>
    <w:rsid w:val="00DF273D"/>
    <w:rsid w:val="00E01477"/>
    <w:rsid w:val="00E03B40"/>
    <w:rsid w:val="00E122F0"/>
    <w:rsid w:val="00E12D14"/>
    <w:rsid w:val="00E1602F"/>
    <w:rsid w:val="00E20D27"/>
    <w:rsid w:val="00E2346E"/>
    <w:rsid w:val="00E27F7E"/>
    <w:rsid w:val="00E31344"/>
    <w:rsid w:val="00E354D4"/>
    <w:rsid w:val="00E441C3"/>
    <w:rsid w:val="00E46E21"/>
    <w:rsid w:val="00E47E13"/>
    <w:rsid w:val="00E5246D"/>
    <w:rsid w:val="00E544A2"/>
    <w:rsid w:val="00E63884"/>
    <w:rsid w:val="00E75929"/>
    <w:rsid w:val="00E75E7E"/>
    <w:rsid w:val="00E82A31"/>
    <w:rsid w:val="00E91AE1"/>
    <w:rsid w:val="00E9257B"/>
    <w:rsid w:val="00EA450C"/>
    <w:rsid w:val="00EB2BF0"/>
    <w:rsid w:val="00EB2BF2"/>
    <w:rsid w:val="00EB3E35"/>
    <w:rsid w:val="00EB5CD6"/>
    <w:rsid w:val="00EC6EDD"/>
    <w:rsid w:val="00EC767A"/>
    <w:rsid w:val="00ED63E0"/>
    <w:rsid w:val="00ED7A3E"/>
    <w:rsid w:val="00EE3541"/>
    <w:rsid w:val="00EE4924"/>
    <w:rsid w:val="00EE56DD"/>
    <w:rsid w:val="00EE7FF1"/>
    <w:rsid w:val="00EF01F7"/>
    <w:rsid w:val="00EF5F50"/>
    <w:rsid w:val="00EF634E"/>
    <w:rsid w:val="00EF6D0A"/>
    <w:rsid w:val="00F01EA9"/>
    <w:rsid w:val="00F10C2D"/>
    <w:rsid w:val="00F14CCF"/>
    <w:rsid w:val="00F2352C"/>
    <w:rsid w:val="00F239E2"/>
    <w:rsid w:val="00F245B7"/>
    <w:rsid w:val="00F264CE"/>
    <w:rsid w:val="00F312B7"/>
    <w:rsid w:val="00F320E2"/>
    <w:rsid w:val="00F340A8"/>
    <w:rsid w:val="00F44FD0"/>
    <w:rsid w:val="00F4532C"/>
    <w:rsid w:val="00F5282F"/>
    <w:rsid w:val="00F66BBA"/>
    <w:rsid w:val="00F67D69"/>
    <w:rsid w:val="00F74F81"/>
    <w:rsid w:val="00F753AE"/>
    <w:rsid w:val="00F76FBD"/>
    <w:rsid w:val="00F843FE"/>
    <w:rsid w:val="00F86C53"/>
    <w:rsid w:val="00F904EA"/>
    <w:rsid w:val="00F925FD"/>
    <w:rsid w:val="00F94D92"/>
    <w:rsid w:val="00FA3653"/>
    <w:rsid w:val="00FA49B3"/>
    <w:rsid w:val="00FA6867"/>
    <w:rsid w:val="00FB2CE5"/>
    <w:rsid w:val="00FB356D"/>
    <w:rsid w:val="00FC2DF3"/>
    <w:rsid w:val="00FC3769"/>
    <w:rsid w:val="00FD6ABF"/>
    <w:rsid w:val="00FD78F1"/>
    <w:rsid w:val="00FF5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0745">
      <w:bodyDiv w:val="1"/>
      <w:marLeft w:val="0"/>
      <w:marRight w:val="0"/>
      <w:marTop w:val="0"/>
      <w:marBottom w:val="0"/>
      <w:divBdr>
        <w:top w:val="none" w:sz="0" w:space="0" w:color="auto"/>
        <w:left w:val="none" w:sz="0" w:space="0" w:color="auto"/>
        <w:bottom w:val="none" w:sz="0" w:space="0" w:color="auto"/>
        <w:right w:val="none" w:sz="0" w:space="0" w:color="auto"/>
      </w:divBdr>
    </w:div>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07625-1F86-48FD-B8C2-E8C9C18CA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461</Words>
  <Characters>1950</Characters>
  <Application>Microsoft Office Word</Application>
  <DocSecurity>0</DocSecurity>
  <Lines>8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yler Brezinski</cp:lastModifiedBy>
  <cp:revision>6</cp:revision>
  <cp:lastPrinted>2022-11-10T18:18:00Z</cp:lastPrinted>
  <dcterms:created xsi:type="dcterms:W3CDTF">2023-01-23T15:49:00Z</dcterms:created>
  <dcterms:modified xsi:type="dcterms:W3CDTF">2023-01-2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y fmtid="{D5CDD505-2E9C-101B-9397-08002B2CF9AE}" pid="4" name="GrammarlyDocumentId">
    <vt:lpwstr>6bce904513e5df1bc6bc8ae0f6c6f0bdd3a04ac25e8dfea6c3946f6086597040</vt:lpwstr>
  </property>
</Properties>
</file>